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f7f6532066994330" Type="http://schemas.microsoft.com/office/2007/relationships/ui/extensibility" Target="customUI/customUI14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733"/>
        <w:gridCol w:w="4772"/>
      </w:tblGrid>
      <w:tr w:rsidR="00505276" w:rsidRPr="00E50185" w:rsidTr="00497178">
        <w:tc>
          <w:tcPr>
            <w:tcW w:w="3733" w:type="dxa"/>
            <w:hideMark/>
          </w:tcPr>
          <w:p w:rsidR="00DC260E" w:rsidRPr="00E50185" w:rsidRDefault="00223A41" w:rsidP="00E50185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  <w:lang w:val="en-GB"/>
                </w:rPr>
                <w:alias w:val="Fakultet/institution/centrumbildning"/>
                <w:id w:val="-1700384579"/>
                <w:placeholder>
                  <w:docPart w:val="C36756B839374360BD0AC91AB6AA58C0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E50185">
                  <w:rPr>
                    <w:rFonts w:asciiTheme="majorHAnsi" w:hAnsiTheme="majorHAnsi" w:cstheme="majorHAnsi"/>
                    <w:b/>
                    <w:sz w:val="18"/>
                    <w:szCs w:val="18"/>
                    <w:lang w:val="en-GB"/>
                  </w:rPr>
                  <w:t>Board of Education</w:t>
                </w:r>
              </w:sdtContent>
            </w:sdt>
            <w:r w:rsidR="007636D4" w:rsidRPr="00E50185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br/>
            </w:r>
          </w:p>
        </w:tc>
        <w:tc>
          <w:tcPr>
            <w:tcW w:w="4772" w:type="dxa"/>
          </w:tcPr>
          <w:p w:rsidR="00505276" w:rsidRPr="00223A41" w:rsidRDefault="00223A41" w:rsidP="00223A41">
            <w:pPr>
              <w:tabs>
                <w:tab w:val="left" w:pos="2507"/>
              </w:tabs>
              <w:spacing w:after="120" w:line="276" w:lineRule="auto"/>
              <w:rPr>
                <w:rFonts w:asciiTheme="majorHAnsi" w:hAnsiTheme="majorHAnsi" w:cstheme="majorHAnsi"/>
                <w:caps/>
                <w:sz w:val="18"/>
                <w:szCs w:val="18"/>
                <w:lang w:val="en-GB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  <w:tab/>
            </w:r>
            <w:bookmarkStart w:id="0" w:name="_GoBack"/>
            <w:r w:rsidRPr="00223A41">
              <w:rPr>
                <w:rFonts w:asciiTheme="majorHAnsi" w:hAnsiTheme="majorHAnsi" w:cstheme="majorHAnsi"/>
                <w:caps/>
                <w:sz w:val="18"/>
                <w:szCs w:val="18"/>
                <w:lang w:val="en-GB"/>
              </w:rPr>
              <w:t>2017-08-28</w:t>
            </w:r>
          </w:p>
          <w:bookmarkEnd w:id="0"/>
          <w:p w:rsidR="0060679E" w:rsidRPr="00E50185" w:rsidRDefault="0060679E" w:rsidP="001120EB">
            <w:pPr>
              <w:spacing w:after="120" w:line="276" w:lineRule="auto"/>
              <w:rPr>
                <w:rFonts w:asciiTheme="majorHAnsi" w:hAnsiTheme="majorHAnsi" w:cstheme="majorHAnsi"/>
                <w:lang w:val="en-GB"/>
              </w:rPr>
            </w:pPr>
          </w:p>
        </w:tc>
      </w:tr>
    </w:tbl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223A41" w:rsidTr="00497178">
        <w:tc>
          <w:tcPr>
            <w:tcW w:w="8613" w:type="dxa"/>
          </w:tcPr>
          <w:p w:rsidR="00E50185" w:rsidRDefault="00E50185" w:rsidP="002873B9">
            <w:pPr>
              <w:rPr>
                <w:rFonts w:ascii="Times New Roman" w:eastAsia="Calibri" w:hAnsi="Times New Roman" w:cs="Times New Roman"/>
                <w:sz w:val="32"/>
                <w:szCs w:val="32"/>
                <w:lang w:val="en-GB"/>
              </w:rPr>
            </w:pPr>
          </w:p>
          <w:p w:rsidR="002873B9" w:rsidRPr="00E50185" w:rsidRDefault="00D5094D" w:rsidP="002873B9">
            <w:pPr>
              <w:rPr>
                <w:rFonts w:ascii="Times New Roman" w:eastAsia="Calibri" w:hAnsi="Times New Roman" w:cs="Times New Roman"/>
                <w:sz w:val="32"/>
                <w:szCs w:val="32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sz w:val="32"/>
                <w:szCs w:val="32"/>
                <w:lang w:val="en-GB"/>
              </w:rPr>
              <w:t xml:space="preserve">Xxx </w:t>
            </w:r>
            <w:proofErr w:type="spellStart"/>
            <w:r w:rsidRPr="00E50185">
              <w:rPr>
                <w:rFonts w:ascii="Times New Roman" w:eastAsia="Calibri" w:hAnsi="Times New Roman" w:cs="Times New Roman"/>
                <w:sz w:val="32"/>
                <w:szCs w:val="32"/>
                <w:lang w:val="en-GB"/>
              </w:rPr>
              <w:t>Xxx</w:t>
            </w:r>
            <w:proofErr w:type="spellEnd"/>
            <w:r w:rsidRPr="00E50185">
              <w:rPr>
                <w:rFonts w:ascii="Times New Roman" w:eastAsia="Calibri" w:hAnsi="Times New Roman" w:cs="Times New Roman"/>
                <w:sz w:val="32"/>
                <w:szCs w:val="32"/>
                <w:lang w:val="en-GB"/>
              </w:rPr>
              <w:t xml:space="preserve"> – programme syllabus</w:t>
            </w:r>
          </w:p>
          <w:p w:rsidR="002873B9" w:rsidRPr="00E50185" w:rsidRDefault="00E421A5" w:rsidP="002873B9">
            <w:pPr>
              <w:rPr>
                <w:rFonts w:ascii="Times New Roman" w:eastAsia="Calibri" w:hAnsi="Times New Roman" w:cs="Times New Roman"/>
                <w:sz w:val="32"/>
                <w:szCs w:val="32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sz w:val="32"/>
                <w:szCs w:val="32"/>
                <w:lang w:val="en-GB"/>
              </w:rPr>
              <w:t>xxx credits</w:t>
            </w:r>
          </w:p>
        </w:tc>
      </w:tr>
      <w:tr w:rsidR="002873B9" w:rsidRPr="00223A41" w:rsidTr="00497178">
        <w:trPr>
          <w:trHeight w:val="81"/>
        </w:trPr>
        <w:tc>
          <w:tcPr>
            <w:tcW w:w="8613" w:type="dxa"/>
          </w:tcPr>
          <w:p w:rsidR="002873B9" w:rsidRPr="00E50185" w:rsidRDefault="005F6F09" w:rsidP="00E421A5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Syllabus for Xxx, xxx credits</w:t>
            </w:r>
          </w:p>
        </w:tc>
      </w:tr>
    </w:tbl>
    <w:p w:rsidR="002873B9" w:rsidRPr="00E50185" w:rsidRDefault="002873B9" w:rsidP="002873B9">
      <w:pPr>
        <w:rPr>
          <w:rFonts w:ascii="Times New Roman" w:eastAsia="Calibri" w:hAnsi="Times New Roman" w:cs="Times New Roman"/>
          <w:lang w:val="en-GB"/>
        </w:rPr>
      </w:pPr>
    </w:p>
    <w:p w:rsidR="002873B9" w:rsidRPr="00E50185" w:rsidRDefault="002873B9" w:rsidP="002873B9">
      <w:pPr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E5018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DECISION</w:t>
      </w: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5"/>
        <w:gridCol w:w="5528"/>
      </w:tblGrid>
      <w:tr w:rsidR="002873B9" w:rsidRPr="00E50185" w:rsidTr="00497178">
        <w:tc>
          <w:tcPr>
            <w:tcW w:w="3085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Programme code:</w:t>
            </w:r>
          </w:p>
        </w:tc>
        <w:tc>
          <w:tcPr>
            <w:tcW w:w="5528" w:type="dxa"/>
          </w:tcPr>
          <w:p w:rsidR="002873B9" w:rsidRPr="00E50185" w:rsidRDefault="00E421A5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XXX</w:t>
            </w:r>
          </w:p>
        </w:tc>
      </w:tr>
      <w:tr w:rsidR="002873B9" w:rsidRPr="00E50185" w:rsidTr="00497178">
        <w:tc>
          <w:tcPr>
            <w:tcW w:w="3085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Syllabus established:</w:t>
            </w:r>
          </w:p>
        </w:tc>
        <w:tc>
          <w:tcPr>
            <w:tcW w:w="5528" w:type="dxa"/>
          </w:tcPr>
          <w:p w:rsidR="002873B9" w:rsidRPr="00E50185" w:rsidRDefault="00E421A5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proofErr w:type="spellStart"/>
            <w:r w:rsidRPr="00E50185">
              <w:rPr>
                <w:rFonts w:ascii="Times New Roman" w:eastAsia="Calibri" w:hAnsi="Times New Roman" w:cs="Times New Roman"/>
                <w:lang w:val="en-GB"/>
              </w:rPr>
              <w:t>dd</w:t>
            </w:r>
            <w:proofErr w:type="spellEnd"/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proofErr w:type="spellStart"/>
            <w:r w:rsidRPr="00E50185">
              <w:rPr>
                <w:rFonts w:ascii="Times New Roman" w:eastAsia="Calibri" w:hAnsi="Times New Roman" w:cs="Times New Roman"/>
                <w:lang w:val="en-GB"/>
              </w:rPr>
              <w:t>mmmm</w:t>
            </w:r>
            <w:proofErr w:type="spellEnd"/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proofErr w:type="spellStart"/>
            <w:r w:rsidRPr="00E50185">
              <w:rPr>
                <w:rFonts w:ascii="Times New Roman" w:eastAsia="Calibri" w:hAnsi="Times New Roman" w:cs="Times New Roman"/>
                <w:lang w:val="en-GB"/>
              </w:rPr>
              <w:t>yyyy</w:t>
            </w:r>
            <w:proofErr w:type="spellEnd"/>
          </w:p>
        </w:tc>
      </w:tr>
      <w:tr w:rsidR="002873B9" w:rsidRPr="00E50185" w:rsidTr="00497178">
        <w:tc>
          <w:tcPr>
            <w:tcW w:w="3085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Decision by:</w:t>
            </w:r>
          </w:p>
        </w:tc>
        <w:tc>
          <w:tcPr>
            <w:tcW w:w="5528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Board of Education</w:t>
            </w:r>
          </w:p>
        </w:tc>
      </w:tr>
      <w:tr w:rsidR="002873B9" w:rsidRPr="00E50185" w:rsidTr="00497178">
        <w:tc>
          <w:tcPr>
            <w:tcW w:w="3085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Revised:</w:t>
            </w:r>
          </w:p>
        </w:tc>
        <w:tc>
          <w:tcPr>
            <w:tcW w:w="5528" w:type="dxa"/>
          </w:tcPr>
          <w:p w:rsidR="002873B9" w:rsidRPr="00E50185" w:rsidRDefault="00E421A5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proofErr w:type="spellStart"/>
            <w:r w:rsidRPr="00E50185">
              <w:rPr>
                <w:rFonts w:ascii="Times New Roman" w:eastAsia="Calibri" w:hAnsi="Times New Roman" w:cs="Times New Roman"/>
                <w:lang w:val="en-GB"/>
              </w:rPr>
              <w:t>dd</w:t>
            </w:r>
            <w:proofErr w:type="spellEnd"/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proofErr w:type="spellStart"/>
            <w:r w:rsidRPr="00E50185">
              <w:rPr>
                <w:rFonts w:ascii="Times New Roman" w:eastAsia="Calibri" w:hAnsi="Times New Roman" w:cs="Times New Roman"/>
                <w:lang w:val="en-GB"/>
              </w:rPr>
              <w:t>mmmm</w:t>
            </w:r>
            <w:proofErr w:type="spellEnd"/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proofErr w:type="spellStart"/>
            <w:r w:rsidRPr="00E50185">
              <w:rPr>
                <w:rFonts w:ascii="Times New Roman" w:eastAsia="Calibri" w:hAnsi="Times New Roman" w:cs="Times New Roman"/>
                <w:lang w:val="en-GB"/>
              </w:rPr>
              <w:t>yyyy</w:t>
            </w:r>
            <w:proofErr w:type="spellEnd"/>
          </w:p>
        </w:tc>
      </w:tr>
      <w:tr w:rsidR="002873B9" w:rsidRPr="00E50185" w:rsidTr="00497178">
        <w:tc>
          <w:tcPr>
            <w:tcW w:w="3085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Revised by:</w:t>
            </w:r>
          </w:p>
        </w:tc>
        <w:tc>
          <w:tcPr>
            <w:tcW w:w="5528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</w:p>
        </w:tc>
      </w:tr>
      <w:tr w:rsidR="002873B9" w:rsidRPr="00E50185" w:rsidTr="00497178">
        <w:tc>
          <w:tcPr>
            <w:tcW w:w="3085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SLU ID:</w:t>
            </w:r>
          </w:p>
        </w:tc>
        <w:tc>
          <w:tcPr>
            <w:tcW w:w="5528" w:type="dxa"/>
          </w:tcPr>
          <w:p w:rsidR="002873B9" w:rsidRPr="00E50185" w:rsidRDefault="00E421A5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SLU </w:t>
            </w:r>
            <w:proofErr w:type="spellStart"/>
            <w:r w:rsidRPr="00E50185">
              <w:rPr>
                <w:rFonts w:ascii="Times New Roman" w:eastAsia="Calibri" w:hAnsi="Times New Roman" w:cs="Times New Roman"/>
                <w:lang w:val="en-GB"/>
              </w:rPr>
              <w:t>ua</w:t>
            </w:r>
            <w:proofErr w:type="spellEnd"/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 XXX</w:t>
            </w:r>
          </w:p>
        </w:tc>
      </w:tr>
      <w:tr w:rsidR="002873B9" w:rsidRPr="00E50185" w:rsidTr="00497178">
        <w:tc>
          <w:tcPr>
            <w:tcW w:w="3085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Applies from:</w:t>
            </w:r>
          </w:p>
        </w:tc>
        <w:tc>
          <w:tcPr>
            <w:tcW w:w="5528" w:type="dxa"/>
          </w:tcPr>
          <w:p w:rsidR="002873B9" w:rsidRPr="00E50185" w:rsidRDefault="00E421A5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Autumn semester 20XX</w:t>
            </w:r>
          </w:p>
        </w:tc>
      </w:tr>
      <w:tr w:rsidR="002873B9" w:rsidRPr="00223A41" w:rsidTr="00497178">
        <w:tc>
          <w:tcPr>
            <w:tcW w:w="3085" w:type="dxa"/>
          </w:tcPr>
          <w:p w:rsidR="002873B9" w:rsidRPr="00E50185" w:rsidRDefault="002873B9" w:rsidP="002873B9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Programme board:</w:t>
            </w:r>
          </w:p>
        </w:tc>
        <w:tc>
          <w:tcPr>
            <w:tcW w:w="5528" w:type="dxa"/>
          </w:tcPr>
          <w:p w:rsidR="002873B9" w:rsidRPr="00E50185" w:rsidRDefault="005F6F09" w:rsidP="00E421A5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Programme Board for Education in XXX</w:t>
            </w:r>
          </w:p>
        </w:tc>
      </w:tr>
    </w:tbl>
    <w:p w:rsidR="00590103" w:rsidRPr="00E50185" w:rsidRDefault="00590103" w:rsidP="002873B9">
      <w:pPr>
        <w:ind w:right="140"/>
        <w:rPr>
          <w:rFonts w:ascii="Times New Roman" w:eastAsia="Calibri" w:hAnsi="Times New Roman" w:cs="Times New Roman"/>
          <w:lang w:val="en-GB"/>
        </w:rPr>
      </w:pPr>
    </w:p>
    <w:p w:rsidR="002873B9" w:rsidRPr="00E50185" w:rsidRDefault="002873B9" w:rsidP="002873B9">
      <w:pPr>
        <w:ind w:right="140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E5018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ADMISSION AND ENTRY REQUIREMENTS</w:t>
      </w: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223A41" w:rsidTr="00497178">
        <w:tc>
          <w:tcPr>
            <w:tcW w:w="8613" w:type="dxa"/>
          </w:tcPr>
          <w:p w:rsidR="00FE1D48" w:rsidRPr="00E50185" w:rsidRDefault="00E421A5" w:rsidP="00E421A5">
            <w:pPr>
              <w:pStyle w:val="Brdtext21"/>
              <w:numPr>
                <w:ilvl w:val="12"/>
                <w:numId w:val="0"/>
              </w:numPr>
              <w:tabs>
                <w:tab w:val="left" w:pos="180"/>
              </w:tabs>
              <w:ind w:right="142"/>
              <w:rPr>
                <w:i w:val="0"/>
                <w:sz w:val="22"/>
                <w:szCs w:val="22"/>
                <w:lang w:val="en-GB"/>
              </w:rPr>
            </w:pPr>
            <w:r w:rsidRPr="00E50185">
              <w:rPr>
                <w:i w:val="0"/>
                <w:sz w:val="22"/>
                <w:szCs w:val="22"/>
                <w:highlight w:val="yellow"/>
                <w:lang w:val="en-GB"/>
              </w:rPr>
              <w:t>Consult the Admissions Unit (</w:t>
            </w:r>
            <w:proofErr w:type="spellStart"/>
            <w:r w:rsidRPr="00E50185">
              <w:rPr>
                <w:i w:val="0"/>
                <w:sz w:val="22"/>
                <w:szCs w:val="22"/>
                <w:highlight w:val="yellow"/>
                <w:lang w:val="en-GB"/>
              </w:rPr>
              <w:t>antagningsenheten</w:t>
            </w:r>
            <w:proofErr w:type="spellEnd"/>
            <w:r w:rsidRPr="00E50185">
              <w:rPr>
                <w:i w:val="0"/>
                <w:sz w:val="22"/>
                <w:szCs w:val="22"/>
                <w:highlight w:val="yellow"/>
                <w:lang w:val="en-GB"/>
              </w:rPr>
              <w:t>) for advice.</w:t>
            </w:r>
          </w:p>
          <w:p w:rsidR="00E421A5" w:rsidRPr="00E50185" w:rsidRDefault="00E421A5" w:rsidP="00FE1D48">
            <w:pPr>
              <w:rPr>
                <w:szCs w:val="24"/>
                <w:lang w:val="en-GB"/>
              </w:rPr>
            </w:pPr>
          </w:p>
          <w:p w:rsidR="002873B9" w:rsidRPr="00E50185" w:rsidRDefault="002873B9" w:rsidP="00E421A5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:rsidR="005617DC" w:rsidRPr="00E50185" w:rsidRDefault="005617DC" w:rsidP="002873B9">
      <w:pPr>
        <w:spacing w:after="0" w:line="240" w:lineRule="auto"/>
        <w:ind w:right="140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2873B9" w:rsidRPr="00E50185" w:rsidRDefault="002873B9" w:rsidP="002873B9">
      <w:pPr>
        <w:spacing w:after="0" w:line="240" w:lineRule="auto"/>
        <w:ind w:right="140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E5018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LEARNING OUTCOMES</w:t>
      </w:r>
    </w:p>
    <w:p w:rsidR="002873B9" w:rsidRPr="00E50185" w:rsidRDefault="002873B9" w:rsidP="002873B9">
      <w:pPr>
        <w:spacing w:after="0" w:line="240" w:lineRule="auto"/>
        <w:ind w:right="140"/>
        <w:rPr>
          <w:rFonts w:ascii="Times New Roman" w:eastAsia="Calibri" w:hAnsi="Times New Roman" w:cs="Times New Roman"/>
          <w:lang w:val="en-GB"/>
        </w:rPr>
      </w:pP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E50185" w:rsidTr="00497178">
        <w:tc>
          <w:tcPr>
            <w:tcW w:w="8613" w:type="dxa"/>
          </w:tcPr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General outcomes</w:t>
            </w: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The general learning outcomes for first- and second-cycle courses and programmes are specified in the Higher Education Act (Chapter 1, Sections 8–9). (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 xml:space="preserve">Default text in </w:t>
            </w:r>
            <w:proofErr w:type="spellStart"/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>SLUkurs</w:t>
            </w:r>
            <w:proofErr w:type="spellEnd"/>
            <w:r w:rsidRPr="00E50185">
              <w:rPr>
                <w:rFonts w:ascii="Times New Roman" w:eastAsia="Calibri" w:hAnsi="Times New Roman" w:cs="Times New Roman"/>
                <w:lang w:val="en-GB"/>
              </w:rPr>
              <w:t>)</w:t>
            </w:r>
          </w:p>
        </w:tc>
      </w:tr>
    </w:tbl>
    <w:p w:rsidR="002873B9" w:rsidRPr="00E50185" w:rsidRDefault="002873B9" w:rsidP="002873B9">
      <w:pPr>
        <w:ind w:right="140"/>
        <w:rPr>
          <w:rFonts w:ascii="Times New Roman" w:eastAsia="Calibri" w:hAnsi="Times New Roman" w:cs="Times New Roman"/>
          <w:lang w:val="en-GB"/>
        </w:rPr>
      </w:pP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E50185" w:rsidTr="00497178">
        <w:tc>
          <w:tcPr>
            <w:tcW w:w="8613" w:type="dxa"/>
          </w:tcPr>
          <w:p w:rsidR="002873B9" w:rsidRPr="00E50185" w:rsidRDefault="00FE1D48" w:rsidP="002873B9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Objectives for a Degree of Xxx</w:t>
            </w:r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</w:p>
          <w:p w:rsidR="00EE1B3B" w:rsidRPr="00E50185" w:rsidRDefault="002873B9" w:rsidP="00824C56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In accordance with the annex to the Ordinance for the Swedish University of Agricultural Sciences, for a Degree of Xxx, the student shall:</w:t>
            </w:r>
          </w:p>
          <w:p w:rsidR="00E421A5" w:rsidRPr="00E50185" w:rsidRDefault="00E421A5" w:rsidP="00824C56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  <w:p w:rsidR="00E421A5" w:rsidRPr="00E50185" w:rsidRDefault="00E421A5" w:rsidP="00824C56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>NB. The entire text (translated) from the ordinance is to be quoted.</w:t>
            </w:r>
          </w:p>
          <w:p w:rsidR="00EE1B3B" w:rsidRPr="00E50185" w:rsidRDefault="00EE1B3B" w:rsidP="00EE1B3B">
            <w:pPr>
              <w:rPr>
                <w:rFonts w:ascii="Times New Roman" w:hAnsi="Times New Roman" w:cs="Times New Roman"/>
                <w:lang w:val="en-GB"/>
              </w:rPr>
            </w:pPr>
            <w:r w:rsidRPr="00E50185">
              <w:rPr>
                <w:lang w:val="en-GB"/>
              </w:rPr>
              <w:tab/>
            </w:r>
          </w:p>
          <w:p w:rsidR="00386190" w:rsidRPr="00E50185" w:rsidRDefault="006B5D98" w:rsidP="00386190">
            <w:pPr>
              <w:rPr>
                <w:rFonts w:cstheme="minorHAnsi"/>
                <w:i/>
                <w:color w:val="000000"/>
                <w:lang w:val="en-GB"/>
              </w:rPr>
            </w:pPr>
            <w:r w:rsidRPr="00E50185">
              <w:rPr>
                <w:rFonts w:cstheme="minorHAnsi"/>
                <w:i/>
                <w:iCs/>
                <w:color w:val="000000"/>
                <w:lang w:val="en-GB"/>
              </w:rPr>
              <w:t>Knowledge and understanding</w:t>
            </w:r>
            <w:r w:rsidRPr="00E50185">
              <w:rPr>
                <w:rFonts w:cstheme="minorHAnsi"/>
                <w:color w:val="000000"/>
                <w:lang w:val="en-GB"/>
              </w:rPr>
              <w:br/>
            </w:r>
          </w:p>
          <w:p w:rsidR="00386190" w:rsidRPr="00E50185" w:rsidRDefault="00824C56" w:rsidP="00386190">
            <w:pPr>
              <w:rPr>
                <w:rFonts w:cstheme="minorHAnsi"/>
                <w:i/>
                <w:color w:val="000000"/>
                <w:lang w:val="en-GB"/>
              </w:rPr>
            </w:pPr>
            <w:r w:rsidRPr="00E50185">
              <w:rPr>
                <w:rFonts w:cstheme="minorHAnsi"/>
                <w:i/>
                <w:iCs/>
                <w:color w:val="000000"/>
                <w:lang w:val="en-GB"/>
              </w:rPr>
              <w:t>Competence and skills</w:t>
            </w:r>
            <w:r w:rsidRPr="00E50185">
              <w:rPr>
                <w:rFonts w:cstheme="minorHAnsi"/>
                <w:color w:val="000000"/>
                <w:lang w:val="en-GB"/>
              </w:rPr>
              <w:t xml:space="preserve"> </w:t>
            </w:r>
            <w:r w:rsidRPr="00E50185">
              <w:rPr>
                <w:rFonts w:cstheme="minorHAnsi"/>
                <w:color w:val="000000"/>
                <w:lang w:val="en-GB"/>
              </w:rPr>
              <w:br/>
            </w:r>
          </w:p>
          <w:p w:rsidR="002873B9" w:rsidRPr="00E50185" w:rsidRDefault="00824C56" w:rsidP="00386190">
            <w:pPr>
              <w:rPr>
                <w:rFonts w:cstheme="minorHAnsi"/>
                <w:i/>
                <w:color w:val="000000"/>
                <w:lang w:val="en-GB"/>
              </w:rPr>
            </w:pPr>
            <w:r w:rsidRPr="00E50185">
              <w:rPr>
                <w:rFonts w:cstheme="minorHAnsi"/>
                <w:i/>
                <w:iCs/>
                <w:color w:val="000000"/>
                <w:lang w:val="en-GB"/>
              </w:rPr>
              <w:t>Judgement and approach</w:t>
            </w:r>
            <w:r w:rsidRPr="00E50185">
              <w:rPr>
                <w:rFonts w:cstheme="minorHAnsi"/>
                <w:color w:val="000000"/>
                <w:lang w:val="en-GB"/>
              </w:rPr>
              <w:br/>
            </w:r>
          </w:p>
        </w:tc>
      </w:tr>
    </w:tbl>
    <w:p w:rsidR="00590103" w:rsidRPr="00E50185" w:rsidRDefault="00590103" w:rsidP="002873B9">
      <w:pPr>
        <w:ind w:right="140"/>
        <w:rPr>
          <w:rFonts w:ascii="Times New Roman" w:eastAsia="Calibri" w:hAnsi="Times New Roman" w:cs="Times New Roman"/>
          <w:lang w:val="en-GB"/>
        </w:rPr>
      </w:pPr>
    </w:p>
    <w:p w:rsidR="002873B9" w:rsidRPr="00E50185" w:rsidRDefault="002873B9" w:rsidP="002873B9">
      <w:pPr>
        <w:ind w:right="140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E5018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DEGREE</w:t>
      </w: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223A41" w:rsidTr="00497178">
        <w:tc>
          <w:tcPr>
            <w:tcW w:w="8613" w:type="dxa"/>
          </w:tcPr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Degree awarded upon completion of the programme</w:t>
            </w: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  <w:p w:rsidR="00D10657" w:rsidRPr="00E50185" w:rsidRDefault="00386190" w:rsidP="00D10657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The Xxx </w:t>
            </w:r>
            <w:proofErr w:type="spellStart"/>
            <w:r w:rsidRPr="00E50185">
              <w:rPr>
                <w:rFonts w:ascii="Times New Roman" w:eastAsia="Calibri" w:hAnsi="Times New Roman" w:cs="Times New Roman"/>
                <w:lang w:val="en-GB"/>
              </w:rPr>
              <w:t>Xxx</w:t>
            </w:r>
            <w:proofErr w:type="spellEnd"/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 leads to a degree in xxx, which is </w:t>
            </w:r>
            <w:proofErr w:type="gramStart"/>
            <w:r w:rsidRPr="00E50185">
              <w:rPr>
                <w:rFonts w:ascii="Times New Roman" w:eastAsia="Calibri" w:hAnsi="Times New Roman" w:cs="Times New Roman"/>
                <w:lang w:val="en-GB"/>
              </w:rPr>
              <w:t>a</w:t>
            </w:r>
            <w:proofErr w:type="gramEnd"/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 xx degree (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 xml:space="preserve">Replace xx with </w:t>
            </w:r>
            <w:r w:rsidRPr="00E50185">
              <w:rPr>
                <w:rFonts w:ascii="Times New Roman" w:eastAsia="Calibri" w:hAnsi="Times New Roman" w:cs="Times New Roman"/>
                <w:i/>
                <w:iCs/>
                <w:highlight w:val="yellow"/>
                <w:lang w:val="en-GB"/>
              </w:rPr>
              <w:t>general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 xml:space="preserve"> or </w:t>
            </w:r>
            <w:r w:rsidRPr="00E50185">
              <w:rPr>
                <w:rFonts w:ascii="Times New Roman" w:eastAsia="Calibri" w:hAnsi="Times New Roman" w:cs="Times New Roman"/>
                <w:i/>
                <w:iCs/>
                <w:highlight w:val="yellow"/>
                <w:lang w:val="en-GB"/>
              </w:rPr>
              <w:t>professional</w:t>
            </w:r>
            <w:r w:rsidRPr="00E50185">
              <w:rPr>
                <w:rFonts w:ascii="Times New Roman" w:eastAsia="Calibri" w:hAnsi="Times New Roman" w:cs="Times New Roman"/>
                <w:lang w:val="en-GB"/>
              </w:rPr>
              <w:t>). Other degrees may be awarded provided that the qualification requirements are fulfilled. See SLU’s system of qualifications.</w:t>
            </w:r>
          </w:p>
          <w:p w:rsidR="00D10657" w:rsidRPr="00E50185" w:rsidRDefault="00D10657" w:rsidP="00D10657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  <w:p w:rsidR="002873B9" w:rsidRPr="00E50185" w:rsidRDefault="002873B9" w:rsidP="00D10657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Students who fulfil the qualification requirements for a degree will be issued a degree certificate upon request. The degree certificate will specify the qualification as Degree of Xxx (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>xx credits</w:t>
            </w:r>
            <w:r w:rsidRPr="00E50185">
              <w:rPr>
                <w:rFonts w:ascii="Times New Roman" w:eastAsia="Calibri" w:hAnsi="Times New Roman" w:cs="Times New Roman"/>
                <w:lang w:val="en-GB"/>
              </w:rPr>
              <w:t>).</w:t>
            </w:r>
          </w:p>
          <w:p w:rsidR="00D10657" w:rsidRPr="00E50185" w:rsidRDefault="00D10657" w:rsidP="00D10657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  <w:p w:rsidR="00AE3220" w:rsidRPr="00E50185" w:rsidRDefault="00AE3220" w:rsidP="00D10657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</w:tc>
      </w:tr>
      <w:tr w:rsidR="002873B9" w:rsidRPr="00223A41" w:rsidTr="00497178">
        <w:tc>
          <w:tcPr>
            <w:tcW w:w="8613" w:type="dxa"/>
          </w:tcPr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Degree requirements</w:t>
            </w: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</w:p>
          <w:p w:rsidR="00386190" w:rsidRPr="00E50185" w:rsidRDefault="00386190" w:rsidP="00A34DEB">
            <w:pPr>
              <w:rPr>
                <w:rFonts w:ascii="Times New Roman" w:hAnsi="Times New Roman" w:cs="Times New Roman"/>
                <w:i/>
                <w:highlight w:val="yellow"/>
                <w:lang w:val="en-GB"/>
              </w:rPr>
            </w:pPr>
            <w:r w:rsidRPr="00E50185">
              <w:rPr>
                <w:rFonts w:ascii="Times New Roman" w:hAnsi="Times New Roman" w:cs="Times New Roman"/>
                <w:i/>
                <w:iCs/>
                <w:highlight w:val="yellow"/>
                <w:lang w:val="en-GB"/>
              </w:rPr>
              <w:t>Example:</w:t>
            </w:r>
          </w:p>
          <w:p w:rsidR="00386190" w:rsidRPr="00E50185" w:rsidRDefault="00386190" w:rsidP="00A34DEB">
            <w:pPr>
              <w:rPr>
                <w:rFonts w:ascii="Times New Roman" w:hAnsi="Times New Roman" w:cs="Times New Roman"/>
                <w:i/>
                <w:highlight w:val="yellow"/>
                <w:lang w:val="en-GB"/>
              </w:rPr>
            </w:pPr>
          </w:p>
          <w:p w:rsidR="00A34DEB" w:rsidRPr="00E50185" w:rsidRDefault="00CE5193" w:rsidP="00A34DEB">
            <w:pPr>
              <w:rPr>
                <w:rFonts w:ascii="Times New Roman" w:hAnsi="Times New Roman" w:cs="Times New Roman"/>
                <w:i/>
                <w:highlight w:val="yellow"/>
                <w:lang w:val="en-GB"/>
              </w:rPr>
            </w:pPr>
            <w:r w:rsidRPr="00E50185">
              <w:rPr>
                <w:rFonts w:ascii="Times New Roman" w:hAnsi="Times New Roman" w:cs="Times New Roman"/>
                <w:i/>
                <w:iCs/>
                <w:highlight w:val="yellow"/>
                <w:lang w:val="en-GB"/>
              </w:rPr>
              <w:t>A</w:t>
            </w:r>
            <w:r w:rsidRPr="00E50185">
              <w:rPr>
                <w:rFonts w:ascii="Times New Roman" w:hAnsi="Times New Roman" w:cs="Times New Roman"/>
                <w:b/>
                <w:bCs/>
                <w:i/>
                <w:iCs/>
                <w:highlight w:val="yellow"/>
                <w:lang w:val="en-GB"/>
              </w:rPr>
              <w:t xml:space="preserve"> </w:t>
            </w:r>
            <w:r w:rsidRPr="00E50185">
              <w:rPr>
                <w:rFonts w:ascii="Times New Roman" w:hAnsi="Times New Roman" w:cs="Times New Roman"/>
                <w:i/>
                <w:iCs/>
                <w:highlight w:val="yellow"/>
                <w:lang w:val="en-GB"/>
              </w:rPr>
              <w:t xml:space="preserve">Degree of Bachelor with </w:t>
            </w:r>
            <w:r w:rsidRPr="00E50185">
              <w:rPr>
                <w:rFonts w:ascii="Times New Roman" w:hAnsi="Times New Roman" w:cs="Times New Roman"/>
                <w:b/>
                <w:bCs/>
                <w:i/>
                <w:iCs/>
                <w:highlight w:val="yellow"/>
                <w:lang w:val="en-GB"/>
              </w:rPr>
              <w:t>biological sciences as the main field of study</w:t>
            </w:r>
            <w:r w:rsidRPr="00E50185">
              <w:rPr>
                <w:rFonts w:ascii="Times New Roman" w:hAnsi="Times New Roman" w:cs="Times New Roman"/>
                <w:i/>
                <w:iCs/>
                <w:highlight w:val="yellow"/>
                <w:lang w:val="en-GB"/>
              </w:rPr>
              <w:t xml:space="preserve"> is awarded to students who have successfully completed the qualification requirements of 180 credits according to the following:</w:t>
            </w:r>
          </w:p>
          <w:p w:rsidR="00A34DEB" w:rsidRPr="00E50185" w:rsidRDefault="006E237F" w:rsidP="00A34DEB">
            <w:pPr>
              <w:pStyle w:val="Liststycke"/>
              <w:widowControl/>
              <w:numPr>
                <w:ilvl w:val="0"/>
                <w:numId w:val="8"/>
              </w:numPr>
              <w:rPr>
                <w:rFonts w:ascii="Times New Roman" w:hAnsi="Times New Roman" w:cs="Times New Roman"/>
                <w:i/>
                <w:highlight w:val="yellow"/>
                <w:lang w:val="en-GB"/>
              </w:rPr>
            </w:pPr>
            <w:r w:rsidRPr="00E50185">
              <w:rPr>
                <w:rFonts w:ascii="Times New Roman" w:hAnsi="Times New Roman" w:cs="Times New Roman"/>
                <w:i/>
                <w:iCs/>
                <w:highlight w:val="yellow"/>
                <w:lang w:val="en-GB"/>
              </w:rPr>
              <w:t>a minimum of 60 credits within the main field of study biology (G1N, G1F);</w:t>
            </w:r>
          </w:p>
          <w:p w:rsidR="006E237F" w:rsidRPr="00E50185" w:rsidRDefault="006E237F" w:rsidP="00A34DEB">
            <w:pPr>
              <w:pStyle w:val="Liststycke"/>
              <w:widowControl/>
              <w:numPr>
                <w:ilvl w:val="0"/>
                <w:numId w:val="8"/>
              </w:numPr>
              <w:rPr>
                <w:rFonts w:ascii="Times New Roman" w:hAnsi="Times New Roman" w:cs="Times New Roman"/>
                <w:i/>
                <w:highlight w:val="yellow"/>
                <w:lang w:val="en-GB"/>
              </w:rPr>
            </w:pPr>
            <w:r w:rsidRPr="00E50185">
              <w:rPr>
                <w:rFonts w:ascii="Times New Roman" w:hAnsi="Times New Roman" w:cs="Times New Roman"/>
                <w:i/>
                <w:iCs/>
                <w:highlight w:val="yellow"/>
                <w:lang w:val="en-GB"/>
              </w:rPr>
              <w:t>a minimum of 15 credits from courses of specialised study within the main field of study biology (G2F);</w:t>
            </w:r>
          </w:p>
          <w:p w:rsidR="00B924B9" w:rsidRPr="00E50185" w:rsidRDefault="006E237F" w:rsidP="00CE5193">
            <w:pPr>
              <w:pStyle w:val="Liststycke"/>
              <w:widowControl/>
              <w:numPr>
                <w:ilvl w:val="0"/>
                <w:numId w:val="8"/>
              </w:numPr>
              <w:rPr>
                <w:rFonts w:ascii="Times New Roman" w:hAnsi="Times New Roman" w:cs="Times New Roman"/>
                <w:i/>
                <w:highlight w:val="yellow"/>
                <w:lang w:val="en-GB"/>
              </w:rPr>
            </w:pPr>
            <w:proofErr w:type="gramStart"/>
            <w:r w:rsidRPr="00E50185">
              <w:rPr>
                <w:rFonts w:ascii="Times New Roman" w:hAnsi="Times New Roman" w:cs="Times New Roman"/>
                <w:i/>
                <w:iCs/>
                <w:highlight w:val="yellow"/>
                <w:lang w:val="en-GB"/>
              </w:rPr>
              <w:t>a</w:t>
            </w:r>
            <w:proofErr w:type="gramEnd"/>
            <w:r w:rsidRPr="00E50185">
              <w:rPr>
                <w:rFonts w:ascii="Times New Roman" w:hAnsi="Times New Roman" w:cs="Times New Roman"/>
                <w:i/>
                <w:iCs/>
                <w:highlight w:val="yellow"/>
                <w:lang w:val="en-GB"/>
              </w:rPr>
              <w:t xml:space="preserve"> minimum of 15 credits from an independent project within the main field of study biology (Bachelor's essay, G2E).</w:t>
            </w:r>
          </w:p>
          <w:p w:rsidR="00A34DEB" w:rsidRPr="00E50185" w:rsidRDefault="00B821C5" w:rsidP="00B821C5">
            <w:pPr>
              <w:ind w:left="360"/>
              <w:rPr>
                <w:rFonts w:ascii="Times New Roman" w:hAnsi="Times New Roman" w:cs="Times New Roman"/>
                <w:lang w:val="en-GB"/>
              </w:rPr>
            </w:pPr>
            <w:r w:rsidRPr="00E50185">
              <w:rPr>
                <w:rFonts w:ascii="Times New Roman" w:hAnsi="Times New Roman" w:cs="Times New Roman"/>
                <w:i/>
                <w:iCs/>
                <w:highlight w:val="yellow"/>
                <w:lang w:val="en-GB"/>
              </w:rPr>
              <w:t>A maximum of 30 credits may be included from successfully completed second-cycle courses.</w:t>
            </w:r>
          </w:p>
          <w:p w:rsidR="00F77590" w:rsidRPr="00E50185" w:rsidRDefault="00F77590" w:rsidP="00F77590">
            <w:pPr>
              <w:rPr>
                <w:rFonts w:ascii="Times New Roman" w:hAnsi="Times New Roman" w:cs="Times New Roman"/>
                <w:lang w:val="en-GB"/>
              </w:rPr>
            </w:pPr>
          </w:p>
          <w:p w:rsidR="00F77590" w:rsidRPr="00E50185" w:rsidRDefault="00F77590" w:rsidP="00B821C5">
            <w:pPr>
              <w:ind w:left="360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:rsidR="00590103" w:rsidRPr="00E50185" w:rsidRDefault="00590103" w:rsidP="00590103">
      <w:pPr>
        <w:ind w:right="140"/>
        <w:rPr>
          <w:rFonts w:ascii="Times New Roman" w:eastAsia="Calibri" w:hAnsi="Times New Roman" w:cs="Times New Roman"/>
          <w:lang w:val="en-GB"/>
        </w:rPr>
      </w:pPr>
    </w:p>
    <w:p w:rsidR="002873B9" w:rsidRPr="00E50185" w:rsidRDefault="002873B9" w:rsidP="002873B9">
      <w:pPr>
        <w:spacing w:after="0" w:line="240" w:lineRule="auto"/>
        <w:ind w:right="140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E5018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CONTENT AND STRUCTURE</w:t>
      </w:r>
    </w:p>
    <w:p w:rsidR="002873B9" w:rsidRPr="00E50185" w:rsidRDefault="002873B9" w:rsidP="002873B9">
      <w:pPr>
        <w:spacing w:after="0" w:line="240" w:lineRule="auto"/>
        <w:ind w:right="140"/>
        <w:rPr>
          <w:rFonts w:ascii="Times New Roman" w:eastAsia="Calibri" w:hAnsi="Times New Roman" w:cs="Times New Roman"/>
          <w:lang w:val="en-GB"/>
        </w:rPr>
      </w:pP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E50185" w:rsidTr="00497178">
        <w:tc>
          <w:tcPr>
            <w:tcW w:w="8613" w:type="dxa"/>
          </w:tcPr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Programme description</w:t>
            </w: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  <w:p w:rsidR="009B743B" w:rsidRPr="00E50185" w:rsidRDefault="009B743B" w:rsidP="009B743B">
            <w:pPr>
              <w:rPr>
                <w:rFonts w:ascii="Times New Roman" w:hAnsi="Times New Roman" w:cs="Times New Roman"/>
                <w:lang w:val="en-GB"/>
              </w:rPr>
            </w:pPr>
          </w:p>
          <w:p w:rsidR="00F83328" w:rsidRPr="00E50185" w:rsidRDefault="00F83328" w:rsidP="00024D21">
            <w:pPr>
              <w:numPr>
                <w:ilvl w:val="12"/>
                <w:numId w:val="0"/>
              </w:numPr>
              <w:rPr>
                <w:rFonts w:ascii="Times New Roman" w:eastAsia="Calibri" w:hAnsi="Times New Roman" w:cs="Times New Roman"/>
                <w:lang w:val="en-GB"/>
              </w:rPr>
            </w:pPr>
          </w:p>
        </w:tc>
      </w:tr>
    </w:tbl>
    <w:p w:rsidR="002873B9" w:rsidRPr="00E50185" w:rsidRDefault="002873B9" w:rsidP="002873B9">
      <w:pPr>
        <w:spacing w:after="0" w:line="240" w:lineRule="auto"/>
        <w:ind w:right="140"/>
        <w:rPr>
          <w:rFonts w:ascii="Times New Roman" w:eastAsia="Calibri" w:hAnsi="Times New Roman" w:cs="Times New Roman"/>
          <w:lang w:val="en-GB"/>
        </w:rPr>
      </w:pP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E50185" w:rsidTr="00497178">
        <w:tc>
          <w:tcPr>
            <w:tcW w:w="8613" w:type="dxa"/>
          </w:tcPr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Courses on the programme</w:t>
            </w: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</w:p>
          <w:p w:rsidR="001959B3" w:rsidRPr="00E50185" w:rsidRDefault="001959B3" w:rsidP="001959B3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Main field of study</w:t>
            </w:r>
          </w:p>
          <w:p w:rsidR="00213CB2" w:rsidRPr="00E50185" w:rsidRDefault="00E6115A" w:rsidP="001959B3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i/>
                <w:iCs/>
                <w:highlight w:val="yellow"/>
                <w:lang w:val="en-GB"/>
              </w:rPr>
              <w:t>BI=Biology</w:t>
            </w:r>
            <w:r w:rsidRPr="00E50185">
              <w:rPr>
                <w:rFonts w:ascii="Times New Roman" w:eastAsia="Calibri" w:hAnsi="Times New Roman" w:cs="Times New Roman"/>
                <w:i/>
                <w:iCs/>
                <w:lang w:val="en-GB"/>
              </w:rPr>
              <w:t xml:space="preserve">, </w:t>
            </w:r>
          </w:p>
          <w:p w:rsidR="001959B3" w:rsidRPr="00E50185" w:rsidRDefault="001959B3" w:rsidP="001959B3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  <w:p w:rsidR="008C04F8" w:rsidRPr="00E50185" w:rsidRDefault="000A5B58" w:rsidP="001959B3">
            <w:pPr>
              <w:ind w:right="140"/>
              <w:rPr>
                <w:rFonts w:ascii="Times New Roman" w:eastAsia="Calibri" w:hAnsi="Times New Roman" w:cs="Times New Roman"/>
                <w:b/>
                <w:i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i/>
                <w:iCs/>
                <w:lang w:val="en-GB"/>
              </w:rPr>
              <w:t>Specialisation xxx</w:t>
            </w: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 xml:space="preserve"> 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>(if applicable)</w:t>
            </w:r>
          </w:p>
          <w:tbl>
            <w:tblPr>
              <w:tblStyle w:val="Trelinjerstabell"/>
              <w:tblW w:w="0" w:type="auto"/>
              <w:tblBorders>
                <w:top w:val="none" w:sz="0" w:space="0" w:color="auto"/>
                <w:bottom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804"/>
              <w:gridCol w:w="1593"/>
            </w:tblGrid>
            <w:tr w:rsidR="001959B3" w:rsidRPr="00223A41" w:rsidTr="00FA496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6804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bCs/>
                      <w:lang w:val="en-GB"/>
                    </w:rPr>
                    <w:t>Course</w:t>
                  </w:r>
                </w:p>
              </w:tc>
              <w:tc>
                <w:tcPr>
                  <w:tcW w:w="1593" w:type="dxa"/>
                </w:tcPr>
                <w:p w:rsidR="007B4AC0" w:rsidRPr="00E50185" w:rsidRDefault="00004190" w:rsidP="001959B3">
                  <w:pPr>
                    <w:ind w:right="140"/>
                    <w:rPr>
                      <w:rFonts w:ascii="Times New Roman" w:eastAsia="Calibri" w:hAnsi="Times New Roman" w:cs="Times New Roman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bCs/>
                      <w:lang w:val="en-GB"/>
                    </w:rPr>
                    <w:t>Main field of study/</w:t>
                  </w:r>
                </w:p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bCs/>
                      <w:lang w:val="en-GB"/>
                    </w:rPr>
                    <w:t>specialisation</w:t>
                  </w:r>
                </w:p>
              </w:tc>
            </w:tr>
            <w:tr w:rsidR="001959B3" w:rsidRPr="00E50185" w:rsidTr="007546FA">
              <w:trPr>
                <w:trHeight w:hRule="exact" w:val="284"/>
              </w:trPr>
              <w:tc>
                <w:tcPr>
                  <w:tcW w:w="6804" w:type="dxa"/>
                  <w:tcBorders>
                    <w:top w:val="single" w:sz="4" w:space="0" w:color="auto"/>
                  </w:tcBorders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  <w:t>Year 1</w:t>
                  </w:r>
                </w:p>
              </w:tc>
              <w:tc>
                <w:tcPr>
                  <w:tcW w:w="1593" w:type="dxa"/>
                  <w:tcBorders>
                    <w:top w:val="single" w:sz="4" w:space="0" w:color="auto"/>
                  </w:tcBorders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</w:tr>
            <w:tr w:rsidR="001959B3" w:rsidRPr="00E50185" w:rsidTr="007546FA">
              <w:trPr>
                <w:trHeight w:hRule="exact" w:val="284"/>
              </w:trPr>
              <w:tc>
                <w:tcPr>
                  <w:tcW w:w="6804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  <w:tc>
                <w:tcPr>
                  <w:tcW w:w="1593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</w:tr>
            <w:tr w:rsidR="001959B3" w:rsidRPr="00E50185" w:rsidTr="007546FA">
              <w:trPr>
                <w:trHeight w:hRule="exact" w:val="284"/>
              </w:trPr>
              <w:tc>
                <w:tcPr>
                  <w:tcW w:w="6804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  <w:tc>
                <w:tcPr>
                  <w:tcW w:w="1593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</w:tr>
            <w:tr w:rsidR="001959B3" w:rsidRPr="00E50185" w:rsidTr="007546FA">
              <w:trPr>
                <w:trHeight w:hRule="exact" w:val="284"/>
              </w:trPr>
              <w:tc>
                <w:tcPr>
                  <w:tcW w:w="6804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  <w:tc>
                <w:tcPr>
                  <w:tcW w:w="1593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</w:tr>
            <w:tr w:rsidR="001959B3" w:rsidRPr="00E50185" w:rsidTr="007546FA">
              <w:trPr>
                <w:trHeight w:hRule="exact" w:val="284"/>
              </w:trPr>
              <w:tc>
                <w:tcPr>
                  <w:tcW w:w="6804" w:type="dxa"/>
                </w:tcPr>
                <w:p w:rsidR="001959B3" w:rsidRPr="00E50185" w:rsidRDefault="000A5B58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  <w:t>Year 2</w:t>
                  </w:r>
                </w:p>
              </w:tc>
              <w:tc>
                <w:tcPr>
                  <w:tcW w:w="1593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</w:tr>
            <w:tr w:rsidR="001959B3" w:rsidRPr="00E50185" w:rsidTr="007546FA">
              <w:trPr>
                <w:trHeight w:hRule="exact" w:val="284"/>
              </w:trPr>
              <w:tc>
                <w:tcPr>
                  <w:tcW w:w="6804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b/>
                      <w:szCs w:val="20"/>
                      <w:lang w:val="en-GB"/>
                    </w:rPr>
                  </w:pPr>
                </w:p>
              </w:tc>
              <w:tc>
                <w:tcPr>
                  <w:tcW w:w="1593" w:type="dxa"/>
                </w:tcPr>
                <w:p w:rsidR="001959B3" w:rsidRPr="00E50185" w:rsidRDefault="001959B3" w:rsidP="001959B3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</w:tr>
          </w:tbl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</w:tc>
      </w:tr>
      <w:tr w:rsidR="002873B9" w:rsidRPr="00223A41" w:rsidTr="00497178">
        <w:tc>
          <w:tcPr>
            <w:tcW w:w="8613" w:type="dxa"/>
          </w:tcPr>
          <w:p w:rsidR="000E3BCD" w:rsidRPr="00E50185" w:rsidRDefault="000E3BCD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</w:p>
          <w:p w:rsidR="008C04F8" w:rsidRPr="00E50185" w:rsidRDefault="008C04F8" w:rsidP="008C04F8">
            <w:pPr>
              <w:ind w:right="140"/>
              <w:rPr>
                <w:rFonts w:ascii="Times New Roman" w:eastAsia="Calibri" w:hAnsi="Times New Roman" w:cs="Times New Roman"/>
                <w:b/>
                <w:i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i/>
                <w:iCs/>
                <w:lang w:val="en-GB"/>
              </w:rPr>
              <w:t>Specialisation xxx</w:t>
            </w: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 xml:space="preserve"> 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>(if applicable)</w:t>
            </w:r>
          </w:p>
          <w:tbl>
            <w:tblPr>
              <w:tblStyle w:val="Trelinjerstabell"/>
              <w:tblW w:w="0" w:type="auto"/>
              <w:tblBorders>
                <w:top w:val="none" w:sz="0" w:space="0" w:color="auto"/>
                <w:bottom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804"/>
              <w:gridCol w:w="1560"/>
              <w:gridCol w:w="33"/>
            </w:tblGrid>
            <w:tr w:rsidR="008C04F8" w:rsidRPr="00223A41" w:rsidTr="00EB7EF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6804" w:type="dxa"/>
                </w:tcPr>
                <w:p w:rsidR="008C04F8" w:rsidRPr="00E50185" w:rsidRDefault="008C04F8" w:rsidP="008C04F8">
                  <w:pPr>
                    <w:ind w:right="140"/>
                    <w:rPr>
                      <w:rFonts w:ascii="Times New Roman" w:eastAsia="Calibri" w:hAnsi="Times New Roman" w:cs="Times New Roman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bCs/>
                      <w:lang w:val="en-GB"/>
                    </w:rPr>
                    <w:t>Course</w:t>
                  </w:r>
                </w:p>
              </w:tc>
              <w:tc>
                <w:tcPr>
                  <w:tcW w:w="1593" w:type="dxa"/>
                  <w:gridSpan w:val="2"/>
                </w:tcPr>
                <w:p w:rsidR="008C04F8" w:rsidRPr="00E50185" w:rsidRDefault="008C04F8" w:rsidP="008C04F8">
                  <w:pPr>
                    <w:ind w:right="140"/>
                    <w:rPr>
                      <w:rFonts w:ascii="Times New Roman" w:eastAsia="Calibri" w:hAnsi="Times New Roman" w:cs="Times New Roman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bCs/>
                      <w:lang w:val="en-GB"/>
                    </w:rPr>
                    <w:t>Main field of study/</w:t>
                  </w:r>
                </w:p>
                <w:p w:rsidR="008C04F8" w:rsidRPr="00E50185" w:rsidRDefault="008C04F8" w:rsidP="008C04F8">
                  <w:pPr>
                    <w:ind w:right="140"/>
                    <w:rPr>
                      <w:rFonts w:ascii="Times New Roman" w:eastAsia="Calibri" w:hAnsi="Times New Roman" w:cs="Times New Roman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bCs/>
                      <w:lang w:val="en-GB"/>
                    </w:rPr>
                    <w:t>specialisation</w:t>
                  </w:r>
                </w:p>
              </w:tc>
            </w:tr>
            <w:tr w:rsidR="008C04F8" w:rsidRPr="00223A41" w:rsidTr="00E50185">
              <w:trPr>
                <w:trHeight w:hRule="exact" w:val="445"/>
              </w:trPr>
              <w:tc>
                <w:tcPr>
                  <w:tcW w:w="6804" w:type="dxa"/>
                  <w:tcBorders>
                    <w:top w:val="single" w:sz="4" w:space="0" w:color="auto"/>
                  </w:tcBorders>
                </w:tcPr>
                <w:p w:rsidR="008C04F8" w:rsidRPr="00E50185" w:rsidRDefault="008C04F8" w:rsidP="008C04F8">
                  <w:pPr>
                    <w:ind w:right="140"/>
                    <w:rPr>
                      <w:rFonts w:ascii="Times New Roman" w:eastAsia="Calibri" w:hAnsi="Times New Roman" w:cs="Times New Roman"/>
                      <w:sz w:val="18"/>
                      <w:szCs w:val="18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sz w:val="18"/>
                      <w:szCs w:val="18"/>
                      <w:lang w:val="en-GB"/>
                    </w:rPr>
                    <w:t>Year 1</w:t>
                  </w:r>
                </w:p>
              </w:tc>
              <w:tc>
                <w:tcPr>
                  <w:tcW w:w="1593" w:type="dxa"/>
                  <w:gridSpan w:val="2"/>
                  <w:tcBorders>
                    <w:top w:val="single" w:sz="4" w:space="0" w:color="auto"/>
                  </w:tcBorders>
                </w:tcPr>
                <w:p w:rsidR="008C04F8" w:rsidRPr="00E50185" w:rsidRDefault="008C04F8" w:rsidP="008C04F8">
                  <w:pPr>
                    <w:ind w:right="140"/>
                    <w:rPr>
                      <w:rFonts w:ascii="Times New Roman" w:eastAsia="Calibri" w:hAnsi="Times New Roman" w:cs="Times New Roman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8C04F8" w:rsidRPr="00223A41" w:rsidTr="007546FA">
              <w:trPr>
                <w:trHeight w:hRule="exact" w:val="284"/>
              </w:trPr>
              <w:tc>
                <w:tcPr>
                  <w:tcW w:w="6804" w:type="dxa"/>
                </w:tcPr>
                <w:p w:rsidR="008C04F8" w:rsidRPr="00E50185" w:rsidRDefault="008C04F8" w:rsidP="008C04F8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  <w:tc>
                <w:tcPr>
                  <w:tcW w:w="1593" w:type="dxa"/>
                  <w:gridSpan w:val="2"/>
                </w:tcPr>
                <w:p w:rsidR="008C04F8" w:rsidRPr="00E50185" w:rsidRDefault="008C04F8" w:rsidP="008C04F8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</w:tr>
            <w:tr w:rsidR="008C04F8" w:rsidRPr="00223A41" w:rsidTr="007546FA">
              <w:trPr>
                <w:gridAfter w:val="1"/>
                <w:wAfter w:w="33" w:type="dxa"/>
                <w:trHeight w:hRule="exact" w:val="284"/>
              </w:trPr>
              <w:tc>
                <w:tcPr>
                  <w:tcW w:w="6804" w:type="dxa"/>
                </w:tcPr>
                <w:p w:rsidR="008C04F8" w:rsidRPr="00E50185" w:rsidRDefault="008C04F8" w:rsidP="008C04F8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  <w:r w:rsidRPr="00E50185"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  <w:t>Year 2</w:t>
                  </w:r>
                </w:p>
              </w:tc>
              <w:tc>
                <w:tcPr>
                  <w:tcW w:w="1560" w:type="dxa"/>
                </w:tcPr>
                <w:p w:rsidR="008C04F8" w:rsidRPr="00E50185" w:rsidRDefault="008C04F8" w:rsidP="008C04F8">
                  <w:pPr>
                    <w:ind w:right="140"/>
                    <w:rPr>
                      <w:rFonts w:ascii="Times New Roman" w:eastAsia="Calibri" w:hAnsi="Times New Roman" w:cs="Times New Roman"/>
                      <w:szCs w:val="20"/>
                      <w:lang w:val="en-GB"/>
                    </w:rPr>
                  </w:pPr>
                </w:p>
              </w:tc>
            </w:tr>
          </w:tbl>
          <w:p w:rsidR="008C04F8" w:rsidRPr="00E50185" w:rsidRDefault="008C04F8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</w:p>
          <w:p w:rsidR="000E3BCD" w:rsidRPr="00E50185" w:rsidRDefault="0055257A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lang w:val="en-GB"/>
              </w:rPr>
              <w:t>The courses offered may change during the course of the programme. Decisions on the courses offered are taken well in advance of the next academic year.</w:t>
            </w:r>
          </w:p>
          <w:p w:rsidR="00A943EE" w:rsidRPr="00E50185" w:rsidRDefault="00A943EE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lastRenderedPageBreak/>
              <w:t>For each course on the programme, there is a course syllabus which specifies the details of the course. Information on when courses are offered is available on the SLU student web.</w:t>
            </w:r>
          </w:p>
        </w:tc>
      </w:tr>
    </w:tbl>
    <w:p w:rsidR="00590103" w:rsidRPr="00E50185" w:rsidRDefault="00590103" w:rsidP="00016C80">
      <w:pPr>
        <w:rPr>
          <w:rFonts w:ascii="Times New Roman" w:eastAsia="Calibri" w:hAnsi="Times New Roman" w:cs="Times New Roman"/>
          <w:b/>
          <w:lang w:val="en-GB"/>
        </w:rPr>
      </w:pPr>
    </w:p>
    <w:p w:rsidR="002873B9" w:rsidRPr="00E50185" w:rsidRDefault="002873B9" w:rsidP="00016C80">
      <w:pPr>
        <w:rPr>
          <w:rFonts w:ascii="Times New Roman" w:eastAsia="Calibri" w:hAnsi="Times New Roman" w:cs="Times New Roman"/>
          <w:i/>
          <w:sz w:val="24"/>
          <w:szCs w:val="24"/>
          <w:lang w:val="en-GB"/>
        </w:rPr>
      </w:pPr>
      <w:r w:rsidRPr="00E5018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TRANSITIONAL PROVISIONS AND OTHER REGULATIONS</w:t>
      </w: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E50185" w:rsidTr="00497178">
        <w:tc>
          <w:tcPr>
            <w:tcW w:w="8613" w:type="dxa"/>
          </w:tcPr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Transitional provisions</w:t>
            </w: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</w:p>
        </w:tc>
      </w:tr>
    </w:tbl>
    <w:p w:rsidR="002873B9" w:rsidRPr="00E50185" w:rsidRDefault="002873B9" w:rsidP="002873B9">
      <w:pPr>
        <w:spacing w:after="0" w:line="240" w:lineRule="auto"/>
        <w:ind w:right="140"/>
        <w:rPr>
          <w:rFonts w:ascii="Times New Roman" w:eastAsia="Calibri" w:hAnsi="Times New Roman" w:cs="Times New Roman"/>
          <w:b/>
          <w:lang w:val="en-GB"/>
        </w:rPr>
      </w:pP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E50185" w:rsidTr="00497178">
        <w:tc>
          <w:tcPr>
            <w:tcW w:w="8613" w:type="dxa"/>
          </w:tcPr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Other regulations</w:t>
            </w: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</w:p>
        </w:tc>
      </w:tr>
    </w:tbl>
    <w:p w:rsidR="00590103" w:rsidRPr="00E50185" w:rsidRDefault="00590103" w:rsidP="00590103">
      <w:pPr>
        <w:ind w:right="140"/>
        <w:rPr>
          <w:rFonts w:ascii="Times New Roman" w:eastAsia="Calibri" w:hAnsi="Times New Roman" w:cs="Times New Roman"/>
          <w:lang w:val="en-GB"/>
        </w:rPr>
      </w:pPr>
    </w:p>
    <w:p w:rsidR="002873B9" w:rsidRPr="00E50185" w:rsidRDefault="002873B9" w:rsidP="002873B9">
      <w:pPr>
        <w:spacing w:after="0" w:line="240" w:lineRule="auto"/>
        <w:ind w:right="140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E5018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ADDITIONAL INFORMATION</w:t>
      </w:r>
    </w:p>
    <w:p w:rsidR="002873B9" w:rsidRPr="00E50185" w:rsidRDefault="002873B9" w:rsidP="002873B9">
      <w:pPr>
        <w:spacing w:after="0" w:line="240" w:lineRule="auto"/>
        <w:ind w:right="140"/>
        <w:rPr>
          <w:rFonts w:ascii="Times New Roman" w:eastAsia="Calibri" w:hAnsi="Times New Roman" w:cs="Times New Roman"/>
          <w:b/>
          <w:lang w:val="en-GB"/>
        </w:rPr>
      </w:pP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E50185" w:rsidTr="00497178">
        <w:tc>
          <w:tcPr>
            <w:tcW w:w="8613" w:type="dxa"/>
          </w:tcPr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General regulations for first- and second-cycle courses and programmes</w:t>
            </w: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  <w:p w:rsidR="002873B9" w:rsidRPr="00E50185" w:rsidRDefault="002873B9" w:rsidP="00043FBC">
            <w:pPr>
              <w:ind w:right="140"/>
              <w:rPr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>For more information on semester dates, examination, credit transfer and admission to the latter part of a programme, please refer to the Education Planning and Administration Handbook available on the SLU student web. (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 xml:space="preserve">Default text in </w:t>
            </w:r>
            <w:proofErr w:type="spellStart"/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>Slukurs</w:t>
            </w:r>
            <w:proofErr w:type="spellEnd"/>
            <w:r w:rsidRPr="00E50185">
              <w:rPr>
                <w:rFonts w:ascii="Times New Roman" w:eastAsia="Calibri" w:hAnsi="Times New Roman" w:cs="Times New Roman"/>
                <w:lang w:val="en-GB"/>
              </w:rPr>
              <w:t>)</w:t>
            </w:r>
          </w:p>
          <w:p w:rsidR="00EC5B8A" w:rsidRPr="00E50185" w:rsidRDefault="00EC5B8A" w:rsidP="00043FBC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</w:tc>
      </w:tr>
    </w:tbl>
    <w:p w:rsidR="002873B9" w:rsidRPr="00E50185" w:rsidRDefault="002873B9" w:rsidP="002873B9">
      <w:pPr>
        <w:spacing w:after="0" w:line="240" w:lineRule="auto"/>
        <w:ind w:right="140"/>
        <w:rPr>
          <w:rFonts w:ascii="Times New Roman" w:eastAsia="Calibri" w:hAnsi="Times New Roman" w:cs="Times New Roman"/>
          <w:b/>
          <w:lang w:val="en-GB"/>
        </w:rPr>
      </w:pPr>
    </w:p>
    <w:tbl>
      <w:tblPr>
        <w:tblStyle w:val="Tabellrutnt1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2873B9" w:rsidRPr="00223A41" w:rsidTr="00497178">
        <w:tc>
          <w:tcPr>
            <w:tcW w:w="8613" w:type="dxa"/>
          </w:tcPr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b/>
                <w:bCs/>
                <w:lang w:val="en-GB"/>
              </w:rPr>
              <w:t>Possibilities for further study</w:t>
            </w:r>
          </w:p>
          <w:p w:rsidR="002873B9" w:rsidRPr="00E50185" w:rsidRDefault="002873B9" w:rsidP="002873B9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</w:p>
          <w:p w:rsidR="00D10657" w:rsidRPr="00E50185" w:rsidRDefault="002873B9" w:rsidP="000A5B58">
            <w:pPr>
              <w:ind w:right="140"/>
              <w:rPr>
                <w:rFonts w:ascii="Times New Roman" w:eastAsia="Calibri" w:hAnsi="Times New Roman" w:cs="Times New Roman"/>
                <w:lang w:val="en-GB"/>
              </w:rPr>
            </w:pPr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Students who complete the Xxx programme and are awarded a degree have the opportunity to continue their studies at xxx level. 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 xml:space="preserve">(Replace xxx with </w:t>
            </w:r>
            <w:r w:rsidRPr="00E50185">
              <w:rPr>
                <w:rFonts w:ascii="Times New Roman" w:eastAsia="Calibri" w:hAnsi="Times New Roman" w:cs="Times New Roman"/>
                <w:i/>
                <w:iCs/>
                <w:highlight w:val="yellow"/>
                <w:lang w:val="en-GB"/>
              </w:rPr>
              <w:t xml:space="preserve">advanced 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 xml:space="preserve">or </w:t>
            </w:r>
            <w:r w:rsidRPr="00E50185">
              <w:rPr>
                <w:rFonts w:ascii="Times New Roman" w:eastAsia="Calibri" w:hAnsi="Times New Roman" w:cs="Times New Roman"/>
                <w:i/>
                <w:iCs/>
                <w:highlight w:val="yellow"/>
                <w:lang w:val="en-GB"/>
              </w:rPr>
              <w:t>doctoral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>).</w:t>
            </w:r>
            <w:r w:rsidRPr="00E50185">
              <w:rPr>
                <w:rFonts w:ascii="Times New Roman" w:eastAsia="Calibri" w:hAnsi="Times New Roman" w:cs="Times New Roman"/>
                <w:lang w:val="en-GB"/>
              </w:rPr>
              <w:t xml:space="preserve"> (</w:t>
            </w:r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 xml:space="preserve">Default text in </w:t>
            </w:r>
            <w:proofErr w:type="spellStart"/>
            <w:r w:rsidRPr="00E50185">
              <w:rPr>
                <w:rFonts w:ascii="Times New Roman" w:eastAsia="Calibri" w:hAnsi="Times New Roman" w:cs="Times New Roman"/>
                <w:highlight w:val="yellow"/>
                <w:lang w:val="en-GB"/>
              </w:rPr>
              <w:t>Slukurs</w:t>
            </w:r>
            <w:proofErr w:type="spellEnd"/>
            <w:r w:rsidRPr="00E50185">
              <w:rPr>
                <w:rFonts w:ascii="Times New Roman" w:eastAsia="Calibri" w:hAnsi="Times New Roman" w:cs="Times New Roman"/>
                <w:lang w:val="en-GB"/>
              </w:rPr>
              <w:t>)</w:t>
            </w:r>
          </w:p>
        </w:tc>
      </w:tr>
    </w:tbl>
    <w:p w:rsidR="00E50185" w:rsidRPr="00E50185" w:rsidRDefault="00E50185" w:rsidP="00455579">
      <w:pPr>
        <w:pStyle w:val="TillfalligText"/>
        <w:rPr>
          <w:bdr w:val="none" w:sz="0" w:space="0" w:color="auto"/>
          <w:lang w:val="en-GB"/>
        </w:rPr>
      </w:pPr>
    </w:p>
    <w:sectPr w:rsidR="00E50185" w:rsidRPr="00E50185" w:rsidSect="00455579">
      <w:head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701" w:right="2408" w:bottom="1418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2C37" w:rsidRDefault="00302C37" w:rsidP="00B65B3A">
      <w:pPr>
        <w:spacing w:after="0" w:line="240" w:lineRule="auto"/>
      </w:pPr>
      <w:r>
        <w:separator/>
      </w:r>
    </w:p>
    <w:p w:rsidR="00302C37" w:rsidRDefault="00302C37"/>
  </w:endnote>
  <w:endnote w:type="continuationSeparator" w:id="0">
    <w:p w:rsidR="00302C37" w:rsidRDefault="00302C37" w:rsidP="00B65B3A">
      <w:pPr>
        <w:spacing w:after="0" w:line="240" w:lineRule="auto"/>
      </w:pPr>
      <w:r>
        <w:continuationSeparator/>
      </w:r>
    </w:p>
    <w:p w:rsidR="00302C37" w:rsidRDefault="00302C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C37" w:rsidRPr="009A7227" w:rsidRDefault="00302C37" w:rsidP="003152C4">
    <w:pPr>
      <w:pStyle w:val="Sidfot"/>
      <w:jc w:val="center"/>
    </w:pPr>
    <w:r>
      <w:rPr>
        <w:lang w:val="en"/>
      </w:rPr>
      <w:fldChar w:fldCharType="begin"/>
    </w:r>
    <w:r>
      <w:rPr>
        <w:lang w:val="en"/>
      </w:rPr>
      <w:instrText xml:space="preserve"> PAGE   \* MERGEFORMAT </w:instrText>
    </w:r>
    <w:r>
      <w:rPr>
        <w:lang w:val="en"/>
      </w:rPr>
      <w:fldChar w:fldCharType="separate"/>
    </w:r>
    <w:r w:rsidR="00223A41">
      <w:rPr>
        <w:noProof/>
        <w:lang w:val="en"/>
      </w:rPr>
      <w:t>4</w:t>
    </w:r>
    <w:r>
      <w:rPr>
        <w:lang w:val="en"/>
      </w:rPr>
      <w:fldChar w:fldCharType="end"/>
    </w:r>
    <w:r>
      <w:rPr>
        <w:lang w:val="en"/>
      </w:rPr>
      <w:t>/</w:t>
    </w:r>
    <w:r>
      <w:rPr>
        <w:lang w:val="en"/>
      </w:rPr>
      <w:fldChar w:fldCharType="begin"/>
    </w:r>
    <w:r>
      <w:rPr>
        <w:lang w:val="en"/>
      </w:rPr>
      <w:instrText xml:space="preserve"> NUMPAGES   \* MERGEFORMAT </w:instrText>
    </w:r>
    <w:r>
      <w:rPr>
        <w:lang w:val="en"/>
      </w:rPr>
      <w:fldChar w:fldCharType="separate"/>
    </w:r>
    <w:r w:rsidR="00223A41">
      <w:rPr>
        <w:noProof/>
        <w:lang w:val="en"/>
      </w:rPr>
      <w:t>4</w:t>
    </w:r>
    <w:r>
      <w:rPr>
        <w:noProof/>
        <w:lang w:val="en"/>
      </w:rPr>
      <w:fldChar w:fldCharType="end"/>
    </w:r>
  </w:p>
  <w:p w:rsidR="00302C37" w:rsidRDefault="00302C37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8505" w:type="dxa"/>
      <w:tblLayout w:type="fixed"/>
      <w:tblLook w:val="0620" w:firstRow="1" w:lastRow="0" w:firstColumn="0" w:lastColumn="0" w:noHBand="1" w:noVBand="1"/>
    </w:tblPr>
    <w:tblGrid>
      <w:gridCol w:w="3119"/>
      <w:gridCol w:w="2551"/>
      <w:gridCol w:w="2835"/>
    </w:tblGrid>
    <w:tr w:rsidR="00302C37" w:rsidTr="00FB0A8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119" w:type="dxa"/>
        </w:tcPr>
        <w:p w:rsidR="00302C37" w:rsidRPr="007B14B8" w:rsidRDefault="00302C37" w:rsidP="00417F51">
          <w:pPr>
            <w:pStyle w:val="Sidfot"/>
            <w:spacing w:before="80"/>
          </w:pPr>
          <w:r>
            <w:rPr>
              <w:lang w:val="en"/>
            </w:rPr>
            <w:t xml:space="preserve">Phone:  </w:t>
          </w:r>
          <w:sdt>
            <w:sdtPr>
              <w:id w:val="843212251"/>
              <w:text/>
            </w:sdtPr>
            <w:sdtEndPr/>
            <w:sdtContent>
              <w:r>
                <w:rPr>
                  <w:lang w:val="en"/>
                </w:rPr>
                <w:t>+46 18 67 10 00 (switchboard)</w:t>
              </w:r>
            </w:sdtContent>
          </w:sdt>
        </w:p>
      </w:tc>
      <w:tc>
        <w:tcPr>
          <w:tcW w:w="2551" w:type="dxa"/>
        </w:tcPr>
        <w:p w:rsidR="00302C37" w:rsidRPr="00843EA7" w:rsidRDefault="00302C37" w:rsidP="00A07925">
          <w:pPr>
            <w:pStyle w:val="Sidfot"/>
            <w:spacing w:before="80"/>
          </w:pPr>
          <w:r>
            <w:rPr>
              <w:lang w:val="en"/>
            </w:rPr>
            <w:t>info@slu.se</w:t>
          </w:r>
        </w:p>
      </w:tc>
      <w:tc>
        <w:tcPr>
          <w:tcW w:w="2835" w:type="dxa"/>
        </w:tcPr>
        <w:p w:rsidR="00302C37" w:rsidRPr="00843EA7" w:rsidRDefault="00302C37" w:rsidP="00A07925">
          <w:pPr>
            <w:pStyle w:val="Sidfot"/>
            <w:spacing w:before="80"/>
          </w:pPr>
          <w:r>
            <w:rPr>
              <w:lang w:val="en"/>
            </w:rPr>
            <w:t>www.slu.se</w:t>
          </w:r>
        </w:p>
      </w:tc>
    </w:tr>
  </w:tbl>
  <w:p w:rsidR="00302C37" w:rsidRPr="00F616DB" w:rsidRDefault="00302C37" w:rsidP="005267B8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2C37" w:rsidRDefault="00302C37" w:rsidP="00B65B3A">
      <w:pPr>
        <w:spacing w:after="0" w:line="240" w:lineRule="auto"/>
      </w:pPr>
      <w:r>
        <w:separator/>
      </w:r>
    </w:p>
  </w:footnote>
  <w:footnote w:type="continuationSeparator" w:id="0">
    <w:p w:rsidR="00302C37" w:rsidRDefault="00302C37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C37" w:rsidRDefault="00302C37" w:rsidP="00B65B3A">
    <w:pPr>
      <w:pStyle w:val="Sidhuvud"/>
      <w:spacing w:before="240" w:after="276"/>
    </w:pPr>
  </w:p>
  <w:p w:rsidR="00302C37" w:rsidRDefault="00302C37" w:rsidP="00B65B3A">
    <w:pPr>
      <w:spacing w:after="276"/>
    </w:pPr>
  </w:p>
  <w:p w:rsidR="00302C37" w:rsidRDefault="00302C37"/>
  <w:p w:rsidR="00302C37" w:rsidRDefault="00302C3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C37" w:rsidRDefault="00302C37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1" locked="0" layoutInCell="1" allowOverlap="1" wp14:anchorId="2D06B61F" wp14:editId="75858160">
          <wp:simplePos x="0" y="0"/>
          <wp:positionH relativeFrom="column">
            <wp:posOffset>-1187261</wp:posOffset>
          </wp:positionH>
          <wp:positionV relativeFrom="paragraph">
            <wp:posOffset>-226695</wp:posOffset>
          </wp:positionV>
          <wp:extent cx="3881160" cy="1730880"/>
          <wp:effectExtent l="0" t="0" r="0" b="0"/>
          <wp:wrapNone/>
          <wp:docPr id="11" name="Bildobjekt 11" descr="\\Univbibl-pgsfs\data\Produktion\Arbeten\Övriga arbeten\Dokumentmallar\SLU 2011\Manus-SLU\Original-SLU\2012-03-23\Nya Mallar till Wolmar\image2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en"/>
      </w:rPr>
      <w:t xml:space="preserve"> </w:t>
    </w:r>
  </w:p>
  <w:p w:rsidR="00302C37" w:rsidRPr="00B30794" w:rsidRDefault="00302C37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207EDD"/>
    <w:multiLevelType w:val="hybridMultilevel"/>
    <w:tmpl w:val="98D6B0AE"/>
    <w:lvl w:ilvl="0" w:tplc="E6469EE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21936"/>
    <w:multiLevelType w:val="hybridMultilevel"/>
    <w:tmpl w:val="C9963556"/>
    <w:lvl w:ilvl="0" w:tplc="99B09A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5A72"/>
    <w:multiLevelType w:val="hybridMultilevel"/>
    <w:tmpl w:val="85EAF386"/>
    <w:lvl w:ilvl="0" w:tplc="AD5C2A82">
      <w:numFmt w:val="bullet"/>
      <w:lvlText w:val="-"/>
      <w:lvlJc w:val="left"/>
      <w:pPr>
        <w:ind w:left="754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" w15:restartNumberingAfterBreak="0">
    <w:nsid w:val="253814AB"/>
    <w:multiLevelType w:val="hybridMultilevel"/>
    <w:tmpl w:val="04BACFD4"/>
    <w:lvl w:ilvl="0" w:tplc="99B09A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57CDD"/>
    <w:multiLevelType w:val="hybridMultilevel"/>
    <w:tmpl w:val="0108FBAE"/>
    <w:lvl w:ilvl="0" w:tplc="AD5C2A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434B1"/>
    <w:multiLevelType w:val="hybridMultilevel"/>
    <w:tmpl w:val="5046FEB4"/>
    <w:lvl w:ilvl="0" w:tplc="AD5C2A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20008D"/>
    <w:multiLevelType w:val="hybridMultilevel"/>
    <w:tmpl w:val="2CC8626A"/>
    <w:lvl w:ilvl="0" w:tplc="AD5C2A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FD66BE"/>
    <w:multiLevelType w:val="hybridMultilevel"/>
    <w:tmpl w:val="C2082F9C"/>
    <w:lvl w:ilvl="0" w:tplc="AD5C2A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8965A5"/>
    <w:multiLevelType w:val="hybridMultilevel"/>
    <w:tmpl w:val="03CAA70A"/>
    <w:lvl w:ilvl="0" w:tplc="AD5C2A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C16AE"/>
    <w:multiLevelType w:val="hybridMultilevel"/>
    <w:tmpl w:val="6748B924"/>
    <w:lvl w:ilvl="0" w:tplc="E6469EE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631E79"/>
    <w:multiLevelType w:val="hybridMultilevel"/>
    <w:tmpl w:val="6D92D7DC"/>
    <w:lvl w:ilvl="0" w:tplc="AD5C2A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A73ABE"/>
    <w:multiLevelType w:val="hybridMultilevel"/>
    <w:tmpl w:val="7F4C04B6"/>
    <w:lvl w:ilvl="0" w:tplc="E6469EE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49406E"/>
    <w:multiLevelType w:val="hybridMultilevel"/>
    <w:tmpl w:val="1A44E3AE"/>
    <w:lvl w:ilvl="0" w:tplc="E6469EE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5A2946"/>
    <w:multiLevelType w:val="hybridMultilevel"/>
    <w:tmpl w:val="4492052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16"/>
  </w:num>
  <w:num w:numId="6">
    <w:abstractNumId w:val="13"/>
  </w:num>
  <w:num w:numId="7">
    <w:abstractNumId w:val="15"/>
  </w:num>
  <w:num w:numId="8">
    <w:abstractNumId w:val="2"/>
  </w:num>
  <w:num w:numId="9">
    <w:abstractNumId w:val="5"/>
  </w:num>
  <w:num w:numId="10">
    <w:abstractNumId w:val="3"/>
  </w:num>
  <w:num w:numId="11">
    <w:abstractNumId w:val="8"/>
  </w:num>
  <w:num w:numId="12">
    <w:abstractNumId w:val="4"/>
  </w:num>
  <w:num w:numId="13">
    <w:abstractNumId w:val="7"/>
  </w:num>
  <w:num w:numId="14">
    <w:abstractNumId w:val="17"/>
  </w:num>
  <w:num w:numId="15">
    <w:abstractNumId w:val="14"/>
  </w:num>
  <w:num w:numId="16">
    <w:abstractNumId w:val="9"/>
  </w:num>
  <w:num w:numId="17">
    <w:abstractNumId w:val="1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linkStyles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tDQ1NTM0MTS3NDRS0lEKTi0uzszPAykwrAUAFvoq5CwAAAA="/>
  </w:docVars>
  <w:rsids>
    <w:rsidRoot w:val="002873B9"/>
    <w:rsid w:val="00002EF2"/>
    <w:rsid w:val="00004190"/>
    <w:rsid w:val="00016C80"/>
    <w:rsid w:val="00017F5C"/>
    <w:rsid w:val="0002287F"/>
    <w:rsid w:val="00024D21"/>
    <w:rsid w:val="0003125C"/>
    <w:rsid w:val="00043FBC"/>
    <w:rsid w:val="00053E90"/>
    <w:rsid w:val="000644EA"/>
    <w:rsid w:val="000722FF"/>
    <w:rsid w:val="000822AB"/>
    <w:rsid w:val="0009513C"/>
    <w:rsid w:val="000A5B58"/>
    <w:rsid w:val="000C1052"/>
    <w:rsid w:val="000C2E67"/>
    <w:rsid w:val="000D0FE3"/>
    <w:rsid w:val="000E3BCD"/>
    <w:rsid w:val="000F5E03"/>
    <w:rsid w:val="001120CB"/>
    <w:rsid w:val="001120EB"/>
    <w:rsid w:val="00114964"/>
    <w:rsid w:val="001231E4"/>
    <w:rsid w:val="001406CC"/>
    <w:rsid w:val="00143497"/>
    <w:rsid w:val="00152C1E"/>
    <w:rsid w:val="00153270"/>
    <w:rsid w:val="00153304"/>
    <w:rsid w:val="00162A6E"/>
    <w:rsid w:val="001959B3"/>
    <w:rsid w:val="00196B58"/>
    <w:rsid w:val="001A1F63"/>
    <w:rsid w:val="001A362C"/>
    <w:rsid w:val="001B01CC"/>
    <w:rsid w:val="001B155A"/>
    <w:rsid w:val="001B7D1F"/>
    <w:rsid w:val="001C3335"/>
    <w:rsid w:val="001C5E17"/>
    <w:rsid w:val="001D1D0B"/>
    <w:rsid w:val="001E0C17"/>
    <w:rsid w:val="001E0D90"/>
    <w:rsid w:val="001E22D5"/>
    <w:rsid w:val="001F4B48"/>
    <w:rsid w:val="001F6E1E"/>
    <w:rsid w:val="00213CB2"/>
    <w:rsid w:val="002169D8"/>
    <w:rsid w:val="00223A41"/>
    <w:rsid w:val="00223A9A"/>
    <w:rsid w:val="00225CB3"/>
    <w:rsid w:val="00236CDE"/>
    <w:rsid w:val="00255A7A"/>
    <w:rsid w:val="00266BE1"/>
    <w:rsid w:val="00274EA4"/>
    <w:rsid w:val="002873B9"/>
    <w:rsid w:val="00296704"/>
    <w:rsid w:val="002D28BA"/>
    <w:rsid w:val="002D43D2"/>
    <w:rsid w:val="002E6AE3"/>
    <w:rsid w:val="00302C37"/>
    <w:rsid w:val="00310B7F"/>
    <w:rsid w:val="003152C4"/>
    <w:rsid w:val="00316A97"/>
    <w:rsid w:val="00346952"/>
    <w:rsid w:val="003519EF"/>
    <w:rsid w:val="00357716"/>
    <w:rsid w:val="00373994"/>
    <w:rsid w:val="0038073C"/>
    <w:rsid w:val="00384C8B"/>
    <w:rsid w:val="00385578"/>
    <w:rsid w:val="00386190"/>
    <w:rsid w:val="003B2F68"/>
    <w:rsid w:val="003D0A91"/>
    <w:rsid w:val="003D3984"/>
    <w:rsid w:val="003E0040"/>
    <w:rsid w:val="003E5DF0"/>
    <w:rsid w:val="003E7F19"/>
    <w:rsid w:val="003F087F"/>
    <w:rsid w:val="00406114"/>
    <w:rsid w:val="004167A3"/>
    <w:rsid w:val="00417F51"/>
    <w:rsid w:val="004210DE"/>
    <w:rsid w:val="004227D9"/>
    <w:rsid w:val="00424B5D"/>
    <w:rsid w:val="00426CA6"/>
    <w:rsid w:val="004332BF"/>
    <w:rsid w:val="004343E5"/>
    <w:rsid w:val="0045434E"/>
    <w:rsid w:val="00455579"/>
    <w:rsid w:val="00463513"/>
    <w:rsid w:val="00483400"/>
    <w:rsid w:val="00497178"/>
    <w:rsid w:val="004B18D3"/>
    <w:rsid w:val="004B6550"/>
    <w:rsid w:val="004B72B6"/>
    <w:rsid w:val="004B745D"/>
    <w:rsid w:val="004C02D3"/>
    <w:rsid w:val="00505276"/>
    <w:rsid w:val="0052002B"/>
    <w:rsid w:val="00521C3B"/>
    <w:rsid w:val="0052484B"/>
    <w:rsid w:val="005267B8"/>
    <w:rsid w:val="00530EBA"/>
    <w:rsid w:val="005507DE"/>
    <w:rsid w:val="0055257A"/>
    <w:rsid w:val="005617DC"/>
    <w:rsid w:val="00574CAE"/>
    <w:rsid w:val="00577F9C"/>
    <w:rsid w:val="00580E2A"/>
    <w:rsid w:val="00590103"/>
    <w:rsid w:val="00590C24"/>
    <w:rsid w:val="005B5620"/>
    <w:rsid w:val="005E3324"/>
    <w:rsid w:val="005E3D0C"/>
    <w:rsid w:val="005F6F09"/>
    <w:rsid w:val="00604751"/>
    <w:rsid w:val="006049CB"/>
    <w:rsid w:val="0060679E"/>
    <w:rsid w:val="006114A3"/>
    <w:rsid w:val="0062520C"/>
    <w:rsid w:val="006323DC"/>
    <w:rsid w:val="00633F86"/>
    <w:rsid w:val="00634C47"/>
    <w:rsid w:val="006721C6"/>
    <w:rsid w:val="00685D0E"/>
    <w:rsid w:val="00690644"/>
    <w:rsid w:val="00695E24"/>
    <w:rsid w:val="006A1018"/>
    <w:rsid w:val="006A2388"/>
    <w:rsid w:val="006B5D98"/>
    <w:rsid w:val="006C5E84"/>
    <w:rsid w:val="006C7BA1"/>
    <w:rsid w:val="006C7EEC"/>
    <w:rsid w:val="006C7EF6"/>
    <w:rsid w:val="006D415E"/>
    <w:rsid w:val="006D6FD9"/>
    <w:rsid w:val="006E237F"/>
    <w:rsid w:val="006E4110"/>
    <w:rsid w:val="006F1418"/>
    <w:rsid w:val="006F223F"/>
    <w:rsid w:val="007002D7"/>
    <w:rsid w:val="00700414"/>
    <w:rsid w:val="00707ACA"/>
    <w:rsid w:val="007121F4"/>
    <w:rsid w:val="007212EF"/>
    <w:rsid w:val="00727791"/>
    <w:rsid w:val="00745B73"/>
    <w:rsid w:val="007503F1"/>
    <w:rsid w:val="007546FA"/>
    <w:rsid w:val="00756947"/>
    <w:rsid w:val="00762D8B"/>
    <w:rsid w:val="007636D4"/>
    <w:rsid w:val="0077745B"/>
    <w:rsid w:val="00780D9B"/>
    <w:rsid w:val="00796EB5"/>
    <w:rsid w:val="007A6B70"/>
    <w:rsid w:val="007A795F"/>
    <w:rsid w:val="007B059B"/>
    <w:rsid w:val="007B14B8"/>
    <w:rsid w:val="007B4AC0"/>
    <w:rsid w:val="007C483D"/>
    <w:rsid w:val="007E4639"/>
    <w:rsid w:val="007E47DA"/>
    <w:rsid w:val="007F3F68"/>
    <w:rsid w:val="007F6F9B"/>
    <w:rsid w:val="00817563"/>
    <w:rsid w:val="00821013"/>
    <w:rsid w:val="00824C56"/>
    <w:rsid w:val="00843EA7"/>
    <w:rsid w:val="00845652"/>
    <w:rsid w:val="0084674F"/>
    <w:rsid w:val="00862510"/>
    <w:rsid w:val="00864EFB"/>
    <w:rsid w:val="0087058A"/>
    <w:rsid w:val="00890B5B"/>
    <w:rsid w:val="008A5217"/>
    <w:rsid w:val="008B2C22"/>
    <w:rsid w:val="008B35B5"/>
    <w:rsid w:val="008C04F8"/>
    <w:rsid w:val="008C3779"/>
    <w:rsid w:val="008C7697"/>
    <w:rsid w:val="008D0166"/>
    <w:rsid w:val="008D0627"/>
    <w:rsid w:val="008E2971"/>
    <w:rsid w:val="008E2C57"/>
    <w:rsid w:val="008F24D9"/>
    <w:rsid w:val="008F5F6B"/>
    <w:rsid w:val="009109E8"/>
    <w:rsid w:val="00940857"/>
    <w:rsid w:val="00945C46"/>
    <w:rsid w:val="00945CD3"/>
    <w:rsid w:val="009504BA"/>
    <w:rsid w:val="009544F9"/>
    <w:rsid w:val="00965E57"/>
    <w:rsid w:val="009662BC"/>
    <w:rsid w:val="00970CF5"/>
    <w:rsid w:val="009B062F"/>
    <w:rsid w:val="009B743B"/>
    <w:rsid w:val="009E5CBC"/>
    <w:rsid w:val="00A07925"/>
    <w:rsid w:val="00A22A18"/>
    <w:rsid w:val="00A34DEB"/>
    <w:rsid w:val="00A368A3"/>
    <w:rsid w:val="00A36D9F"/>
    <w:rsid w:val="00A40588"/>
    <w:rsid w:val="00A42700"/>
    <w:rsid w:val="00A47A74"/>
    <w:rsid w:val="00A73167"/>
    <w:rsid w:val="00A82303"/>
    <w:rsid w:val="00A8595D"/>
    <w:rsid w:val="00A943EE"/>
    <w:rsid w:val="00AA231C"/>
    <w:rsid w:val="00AA4DBE"/>
    <w:rsid w:val="00AA5A49"/>
    <w:rsid w:val="00AC0BC2"/>
    <w:rsid w:val="00AD1A0A"/>
    <w:rsid w:val="00AE3220"/>
    <w:rsid w:val="00AF38DC"/>
    <w:rsid w:val="00AF5948"/>
    <w:rsid w:val="00AF6833"/>
    <w:rsid w:val="00B22AF2"/>
    <w:rsid w:val="00B30794"/>
    <w:rsid w:val="00B54D19"/>
    <w:rsid w:val="00B629C4"/>
    <w:rsid w:val="00B62C36"/>
    <w:rsid w:val="00B65B3A"/>
    <w:rsid w:val="00B821C5"/>
    <w:rsid w:val="00B84532"/>
    <w:rsid w:val="00B924B9"/>
    <w:rsid w:val="00BD281F"/>
    <w:rsid w:val="00BE3959"/>
    <w:rsid w:val="00BE5FA0"/>
    <w:rsid w:val="00BF1046"/>
    <w:rsid w:val="00BF5EBE"/>
    <w:rsid w:val="00C07176"/>
    <w:rsid w:val="00C131C4"/>
    <w:rsid w:val="00C156D6"/>
    <w:rsid w:val="00C22D02"/>
    <w:rsid w:val="00C26923"/>
    <w:rsid w:val="00C32E09"/>
    <w:rsid w:val="00C56D4E"/>
    <w:rsid w:val="00C62AB9"/>
    <w:rsid w:val="00C71267"/>
    <w:rsid w:val="00C817C8"/>
    <w:rsid w:val="00C84384"/>
    <w:rsid w:val="00C85C6E"/>
    <w:rsid w:val="00C87604"/>
    <w:rsid w:val="00CB57EA"/>
    <w:rsid w:val="00CD20BC"/>
    <w:rsid w:val="00CD410A"/>
    <w:rsid w:val="00CD56F8"/>
    <w:rsid w:val="00CE5193"/>
    <w:rsid w:val="00D00E93"/>
    <w:rsid w:val="00D051F7"/>
    <w:rsid w:val="00D10657"/>
    <w:rsid w:val="00D14C29"/>
    <w:rsid w:val="00D5094D"/>
    <w:rsid w:val="00D61C20"/>
    <w:rsid w:val="00D65A45"/>
    <w:rsid w:val="00D83999"/>
    <w:rsid w:val="00D93280"/>
    <w:rsid w:val="00D965A4"/>
    <w:rsid w:val="00DB02E7"/>
    <w:rsid w:val="00DB7E7E"/>
    <w:rsid w:val="00DC260E"/>
    <w:rsid w:val="00DD59D8"/>
    <w:rsid w:val="00DE2C4D"/>
    <w:rsid w:val="00DF14CB"/>
    <w:rsid w:val="00E00700"/>
    <w:rsid w:val="00E01AE2"/>
    <w:rsid w:val="00E032A9"/>
    <w:rsid w:val="00E03500"/>
    <w:rsid w:val="00E11BD3"/>
    <w:rsid w:val="00E17891"/>
    <w:rsid w:val="00E253F4"/>
    <w:rsid w:val="00E32A53"/>
    <w:rsid w:val="00E421A5"/>
    <w:rsid w:val="00E50185"/>
    <w:rsid w:val="00E5258F"/>
    <w:rsid w:val="00E6115A"/>
    <w:rsid w:val="00E942AD"/>
    <w:rsid w:val="00E9487F"/>
    <w:rsid w:val="00EA225E"/>
    <w:rsid w:val="00EA3D84"/>
    <w:rsid w:val="00EB7EFF"/>
    <w:rsid w:val="00EC5B8A"/>
    <w:rsid w:val="00ED011F"/>
    <w:rsid w:val="00EE1B3B"/>
    <w:rsid w:val="00EE451A"/>
    <w:rsid w:val="00EE7BC8"/>
    <w:rsid w:val="00F05B25"/>
    <w:rsid w:val="00F171CE"/>
    <w:rsid w:val="00F203AD"/>
    <w:rsid w:val="00F240C5"/>
    <w:rsid w:val="00F27F25"/>
    <w:rsid w:val="00F36535"/>
    <w:rsid w:val="00F370B7"/>
    <w:rsid w:val="00F56649"/>
    <w:rsid w:val="00F616DB"/>
    <w:rsid w:val="00F7020C"/>
    <w:rsid w:val="00F74F50"/>
    <w:rsid w:val="00F77590"/>
    <w:rsid w:val="00F83328"/>
    <w:rsid w:val="00F96F2A"/>
    <w:rsid w:val="00FA496A"/>
    <w:rsid w:val="00FB0A83"/>
    <w:rsid w:val="00FB5B89"/>
    <w:rsid w:val="00FB6760"/>
    <w:rsid w:val="00FD0A11"/>
    <w:rsid w:val="00FE1D48"/>
    <w:rsid w:val="00FE5828"/>
    <w:rsid w:val="00FE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3"/>
    <o:shapelayout v:ext="edit">
      <o:idmap v:ext="edit" data="1"/>
    </o:shapelayout>
  </w:shapeDefaults>
  <w:decimalSymbol w:val=","/>
  <w:listSeparator w:val=";"/>
  <w14:docId w14:val="72EE9289"/>
  <w15:docId w15:val="{02DF66ED-32F7-4E71-A033-92BC0F7F6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3A41"/>
    <w:pPr>
      <w:spacing w:after="160" w:line="259" w:lineRule="auto"/>
    </w:pPr>
  </w:style>
  <w:style w:type="paragraph" w:styleId="Rubrik1">
    <w:name w:val="heading 1"/>
    <w:basedOn w:val="Normal"/>
    <w:next w:val="Normal"/>
    <w:link w:val="Rubrik1Char"/>
    <w:uiPriority w:val="9"/>
    <w:qFormat/>
    <w:rsid w:val="00E50185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E50185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E50185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E5018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  <w:rsid w:val="00223A41"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  <w:rsid w:val="00223A41"/>
  </w:style>
  <w:style w:type="character" w:customStyle="1" w:styleId="Rubrik1Char">
    <w:name w:val="Rubrik 1 Char"/>
    <w:basedOn w:val="Standardstycketeckensnitt"/>
    <w:link w:val="Rubrik1"/>
    <w:uiPriority w:val="9"/>
    <w:rsid w:val="00E50185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E50185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E50185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E50185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E50185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E50185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E50185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E50185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E50185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E50185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501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50185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E50185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E50185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E50185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E50185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E50185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E50185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E50185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E50185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E50185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50185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E50185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E50185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E50185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E50185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E50185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E50185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E50185"/>
    <w:pPr>
      <w:spacing w:after="0" w:line="240" w:lineRule="auto"/>
      <w:contextualSpacing/>
    </w:pPr>
    <w:rPr>
      <w:rFonts w:asciiTheme="majorHAnsi" w:hAnsiTheme="majorHAnsi"/>
      <w:sz w:val="20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E501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E50185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E50185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E50185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E50185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E50185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E50185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E501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E50185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E50185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E50185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E50185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E50185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E50185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E50185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E50185"/>
    <w:pPr>
      <w:ind w:right="4111"/>
    </w:pPr>
  </w:style>
  <w:style w:type="character" w:styleId="Stark">
    <w:name w:val="Strong"/>
    <w:basedOn w:val="Standardstycketeckensnitt"/>
    <w:uiPriority w:val="1"/>
    <w:rsid w:val="00E50185"/>
    <w:rPr>
      <w:b/>
      <w:bCs/>
    </w:rPr>
  </w:style>
  <w:style w:type="table" w:customStyle="1" w:styleId="Sidfottabell">
    <w:name w:val="Sidfot tabell"/>
    <w:basedOn w:val="Normaltabell"/>
    <w:uiPriority w:val="99"/>
    <w:rsid w:val="00E50185"/>
    <w:pPr>
      <w:spacing w:after="0" w:line="240" w:lineRule="auto"/>
    </w:pPr>
    <w:rPr>
      <w:rFonts w:ascii="Arial" w:hAnsi="Arial"/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E5018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E5018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E5018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E50185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E50185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E50185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E50185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E50185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E50185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E50185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E50185"/>
    <w:pPr>
      <w:numPr>
        <w:numId w:val="3"/>
      </w:numPr>
      <w:contextualSpacing/>
    </w:pPr>
  </w:style>
  <w:style w:type="table" w:customStyle="1" w:styleId="Tabellrutnt1">
    <w:name w:val="Tabellrutnät1"/>
    <w:basedOn w:val="Normaltabell"/>
    <w:next w:val="Tabellrutnt"/>
    <w:uiPriority w:val="59"/>
    <w:rsid w:val="002873B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rutnt2">
    <w:name w:val="Tabellrutnät2"/>
    <w:basedOn w:val="Normaltabell"/>
    <w:next w:val="Tabellrutnt"/>
    <w:uiPriority w:val="59"/>
    <w:rsid w:val="00236CD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stycke">
    <w:name w:val="List Paragraph"/>
    <w:basedOn w:val="Normal"/>
    <w:uiPriority w:val="34"/>
    <w:qFormat/>
    <w:rsid w:val="00EE1B3B"/>
    <w:pPr>
      <w:widowControl w:val="0"/>
      <w:spacing w:after="0" w:line="240" w:lineRule="auto"/>
    </w:pPr>
    <w:rPr>
      <w:lang w:val="en-US"/>
    </w:rPr>
  </w:style>
  <w:style w:type="paragraph" w:customStyle="1" w:styleId="Brdtext21">
    <w:name w:val="Brödtext 21"/>
    <w:basedOn w:val="Normal"/>
    <w:rsid w:val="00FE1D4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i/>
      <w:sz w:val="24"/>
      <w:szCs w:val="20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36756B839374360BD0AC91AB6AA58C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92E8E00-4C57-4E97-A7EF-DBB7BDA2AB6A}"/>
      </w:docPartPr>
      <w:docPartBody>
        <w:p w:rsidR="00C17092" w:rsidRDefault="00C17092">
          <w:pPr>
            <w:pStyle w:val="C36756B839374360BD0AC91AB6AA58C0"/>
          </w:pPr>
          <w:r>
            <w:rPr>
              <w:rStyle w:val="Platshllartext"/>
              <w:rFonts w:cstheme="majorHAnsi"/>
              <w:b/>
              <w:sz w:val="18"/>
              <w:szCs w:val="18"/>
            </w:rPr>
            <w:t>[Fakultet/Institution/centrumbild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17092"/>
    <w:rsid w:val="00174CBE"/>
    <w:rsid w:val="00822A2F"/>
    <w:rsid w:val="00933AD9"/>
    <w:rsid w:val="00960A56"/>
    <w:rsid w:val="00C17092"/>
    <w:rsid w:val="00C7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C36756B839374360BD0AC91AB6AA58C0">
    <w:name w:val="C36756B839374360BD0AC91AB6AA58C0"/>
  </w:style>
  <w:style w:type="paragraph" w:customStyle="1" w:styleId="4E0BD627061141FCB2F903F3BF2C2E6F">
    <w:name w:val="4E0BD627061141FCB2F903F3BF2C2E6F"/>
  </w:style>
  <w:style w:type="paragraph" w:customStyle="1" w:styleId="7358982E98FA44FAB7FB3A3ECCAD763C">
    <w:name w:val="7358982E98FA44FAB7FB3A3ECCAD763C"/>
  </w:style>
  <w:style w:type="paragraph" w:customStyle="1" w:styleId="7E75AABC79EE4DE2BD4808443993B70C">
    <w:name w:val="7E75AABC79EE4DE2BD4808443993B70C"/>
  </w:style>
  <w:style w:type="paragraph" w:customStyle="1" w:styleId="0A254B8CFE0E47FF89474776730AFA1B">
    <w:name w:val="0A254B8CFE0E47FF89474776730AFA1B"/>
  </w:style>
  <w:style w:type="paragraph" w:customStyle="1" w:styleId="FB79AA734D0C481AA28092D23511B9E5">
    <w:name w:val="FB79AA734D0C481AA28092D23511B9E5"/>
  </w:style>
  <w:style w:type="paragraph" w:customStyle="1" w:styleId="C1505D03A37C491CA523941A7B34F257">
    <w:name w:val="C1505D03A37C491CA523941A7B34F2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mso:customUI xmlns:mso="http://schemas.microsoft.com/office/2009/07/customui">
  <mso:ribbon>
    <mso:qat/>
    <mso:tabs>
      <mso:tab idQ="mso:TabHome">
        <mso:group id="mso_c1.162637A" label="SLU" insertBeforeQ="mso:GroupClipboard" autoScale="true">
          <mso:control idQ="mso:FileProperties" label="Info" visible="true"/>
          <mso:control idQ="mso:FileSaveAsPdfOrXps" label="PDF" visible="true"/>
        </mso:group>
      </mso:tab>
    </mso:tabs>
  </mso:ribbon>
</mso: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purl.org/dc/terms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F46B86-5D81-49C2-A7A2-C75FC9DD3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43</Words>
  <Characters>288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MALL FÖR UTBILDNINGSPLAN 
– svensk version</vt:lpstr>
      <vt:lpstr>MALL FÖR UTBILDNINGSPLAN 
– svensk version</vt:lpstr>
    </vt:vector>
  </TitlesOfParts>
  <Company>Sveriges lantbruksuniversitet</Company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L FÖR UTBILDNINGSPLAN 
– svensk version</dc:title>
  <dc:creator>Johan Torén</dc:creator>
  <cp:lastModifiedBy>Eva-Marie Ek</cp:lastModifiedBy>
  <cp:revision>4</cp:revision>
  <cp:lastPrinted>2016-10-12T08:47:00Z</cp:lastPrinted>
  <dcterms:created xsi:type="dcterms:W3CDTF">2017-08-28T10:58:00Z</dcterms:created>
  <dcterms:modified xsi:type="dcterms:W3CDTF">2022-10-26T14:52:00Z</dcterms:modified>
  <cp:category>Board of Edu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